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BC5EEF" w14:textId="77777777" w:rsidR="00DE6B36" w:rsidRDefault="00DE6B36" w:rsidP="00DE6B36">
      <w:pPr>
        <w:spacing w:before="120" w:after="0" w:line="240" w:lineRule="auto"/>
        <w:jc w:val="center"/>
        <w:rPr>
          <w:rFonts w:ascii="TH SarabunIT๙" w:eastAsia="Calibri" w:hAnsi="TH SarabunIT๙" w:cs="TH SarabunIT๙"/>
          <w:sz w:val="32"/>
          <w:szCs w:val="32"/>
        </w:rPr>
      </w:pPr>
      <w:r>
        <w:rPr>
          <w:noProof/>
        </w:rPr>
        <w:drawing>
          <wp:inline distT="0" distB="0" distL="0" distR="0" wp14:anchorId="7A5167D5" wp14:editId="20095396">
            <wp:extent cx="1842611" cy="879764"/>
            <wp:effectExtent l="0" t="0" r="5715" b="0"/>
            <wp:docPr id="1" name="Picture 1" descr="ตราสัญลักษณ์โรงพยาบาล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ตราสัญลักษณ์โรงพยาบาล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2611" cy="879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2D263" w14:textId="77777777" w:rsidR="00DE6B36" w:rsidRDefault="00DE6B36" w:rsidP="00DE6B36">
      <w:pPr>
        <w:spacing w:before="120" w:after="0" w:line="240" w:lineRule="auto"/>
        <w:jc w:val="right"/>
        <w:rPr>
          <w:rFonts w:ascii="TH SarabunIT๙" w:eastAsia="Calibri" w:hAnsi="TH SarabunIT๙" w:cs="TH SarabunIT๙"/>
          <w:sz w:val="32"/>
          <w:szCs w:val="32"/>
        </w:rPr>
      </w:pPr>
    </w:p>
    <w:p w14:paraId="7F1F3E59" w14:textId="11DDE096" w:rsidR="00D14A5B" w:rsidRPr="00DE6B36" w:rsidRDefault="00D14A5B" w:rsidP="00D14A5B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DE6B36">
        <w:rPr>
          <w:rFonts w:ascii="TH SarabunIT๙" w:hAnsi="TH SarabunIT๙" w:cs="TH SarabunIT๙" w:hint="cs"/>
          <w:b/>
          <w:bCs/>
          <w:sz w:val="32"/>
          <w:szCs w:val="32"/>
          <w:cs/>
        </w:rPr>
        <w:t>สัญญา</w:t>
      </w:r>
      <w:r w:rsidR="003C21EC">
        <w:rPr>
          <w:rFonts w:ascii="TH SarabunIT๙" w:hAnsi="TH SarabunIT๙" w:cs="TH SarabunIT๙" w:hint="cs"/>
          <w:b/>
          <w:bCs/>
          <w:sz w:val="32"/>
          <w:szCs w:val="32"/>
          <w:cs/>
        </w:rPr>
        <w:t>ให้</w:t>
      </w:r>
      <w:r w:rsidRPr="00DE6B36">
        <w:rPr>
          <w:rFonts w:ascii="TH SarabunIT๙" w:hAnsi="TH SarabunIT๙" w:cs="TH SarabunIT๙" w:hint="cs"/>
          <w:b/>
          <w:bCs/>
          <w:sz w:val="32"/>
          <w:szCs w:val="32"/>
          <w:cs/>
        </w:rPr>
        <w:t>บริการรักษาพยาบาล</w:t>
      </w:r>
      <w:r w:rsidR="003C21EC">
        <w:rPr>
          <w:rFonts w:ascii="TH SarabunIT๙" w:hAnsi="TH SarabunIT๙" w:cs="TH SarabunIT๙" w:hint="cs"/>
          <w:b/>
          <w:bCs/>
          <w:sz w:val="32"/>
          <w:szCs w:val="32"/>
          <w:cs/>
        </w:rPr>
        <w:t>แก่</w:t>
      </w:r>
      <w:r w:rsidRPr="00DE6B36">
        <w:rPr>
          <w:rFonts w:ascii="TH SarabunIT๙" w:hAnsi="TH SarabunIT๙" w:cs="TH SarabunIT๙" w:hint="cs"/>
          <w:b/>
          <w:bCs/>
          <w:sz w:val="32"/>
          <w:szCs w:val="32"/>
          <w:cs/>
        </w:rPr>
        <w:t>ผู้เอาประกันภัย</w:t>
      </w:r>
    </w:p>
    <w:p w14:paraId="7F6370A2" w14:textId="6036474A" w:rsidR="00D14A5B" w:rsidRDefault="00D14A5B" w:rsidP="00D14A5B">
      <w:pPr>
        <w:jc w:val="right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>สัญญาเลขที่ ....................</w:t>
      </w:r>
      <w:r w:rsidR="00DE6B36">
        <w:rPr>
          <w:rFonts w:ascii="TH SarabunIT๙" w:hAnsi="TH SarabunIT๙" w:cs="TH SarabunIT๙" w:hint="cs"/>
          <w:sz w:val="32"/>
          <w:szCs w:val="32"/>
          <w:cs/>
        </w:rPr>
        <w:t>/....</w:t>
      </w:r>
    </w:p>
    <w:p w14:paraId="17F36954" w14:textId="064ABCAC" w:rsidR="00DE6B36" w:rsidRDefault="00D14A5B" w:rsidP="00255759">
      <w:pPr>
        <w:tabs>
          <w:tab w:val="left" w:pos="851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สัญญาฉบับนี้ทำขึ้น ณ มหาวิทยาลัยวลัยลักษณ์ เลขที่ 222 ตำบลไทยบุรี อำเภอท่าศาลา จังหวัดนครศรีธรรมราช</w:t>
      </w:r>
      <w:r w:rsidR="008F680E">
        <w:rPr>
          <w:rFonts w:ascii="TH SarabunIT๙" w:hAnsi="TH SarabunIT๙" w:cs="TH SarabunIT๙" w:hint="cs"/>
          <w:sz w:val="32"/>
          <w:szCs w:val="32"/>
          <w:cs/>
        </w:rPr>
        <w:t xml:space="preserve"> เมื่อวันที่ .................... เดือน .......................... พ.ศ. .... ระหว่าง </w:t>
      </w:r>
    </w:p>
    <w:p w14:paraId="2D29AEF7" w14:textId="332C7A16" w:rsidR="00DE6B36" w:rsidRDefault="00DE6B36" w:rsidP="00255759">
      <w:pPr>
        <w:tabs>
          <w:tab w:val="left" w:pos="851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="008F680E" w:rsidRPr="00DE6B36">
        <w:rPr>
          <w:rFonts w:ascii="TH SarabunIT๙" w:hAnsi="TH SarabunIT๙" w:cs="TH SarabunIT๙" w:hint="cs"/>
          <w:b/>
          <w:bCs/>
          <w:sz w:val="32"/>
          <w:szCs w:val="32"/>
          <w:cs/>
        </w:rPr>
        <w:t>มหาวิทยาลัยวลัยลักษณ์</w:t>
      </w:r>
      <w:r w:rsidR="008F680E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>
        <w:rPr>
          <w:rFonts w:ascii="TH SarabunIT๙" w:hAnsi="TH SarabunIT๙" w:cs="TH SarabunIT๙" w:hint="cs"/>
          <w:sz w:val="32"/>
          <w:szCs w:val="32"/>
          <w:cs/>
        </w:rPr>
        <w:t>ตั้งอยู่เลขที่ 222 ตำบลไทยบุรี อำเภอท่าศาลา จังหวัดนครศรีธรรมราช โดย</w:t>
      </w:r>
      <w:r w:rsidR="008F680E">
        <w:rPr>
          <w:rFonts w:ascii="TH SarabunIT๙" w:hAnsi="TH SarabunIT๙" w:cs="TH SarabunIT๙" w:hint="cs"/>
          <w:sz w:val="32"/>
          <w:szCs w:val="32"/>
          <w:cs/>
        </w:rPr>
        <w:t xml:space="preserve"> ศาสตราจารย์ ดร.สมบัติ ธำรงธัญวงศ์ อธิการบดีมหาวิทยาลัยวลัยลักษณ์ </w:t>
      </w:r>
      <w:r w:rsidR="007A096A">
        <w:rPr>
          <w:rFonts w:ascii="TH SarabunIT๙" w:hAnsi="TH SarabunIT๙" w:cs="TH SarabunIT๙" w:hint="cs"/>
          <w:sz w:val="32"/>
          <w:szCs w:val="32"/>
          <w:cs/>
        </w:rPr>
        <w:t xml:space="preserve">ซึ่งต่อไปในสัญญานี้เรียกว่า </w:t>
      </w:r>
      <w:r w:rsidR="007A096A" w:rsidRPr="00DE6B36">
        <w:rPr>
          <w:rFonts w:ascii="TH SarabunIT๙" w:hAnsi="TH SarabunIT๙" w:cs="TH SarabunIT๙" w:hint="cs"/>
          <w:b/>
          <w:bCs/>
          <w:sz w:val="32"/>
          <w:szCs w:val="32"/>
          <w:cs/>
        </w:rPr>
        <w:t>“</w:t>
      </w:r>
      <w:r w:rsidR="00255759" w:rsidRPr="00DE6B36">
        <w:rPr>
          <w:rFonts w:ascii="TH SarabunIT๙" w:hAnsi="TH SarabunIT๙" w:cs="TH SarabunIT๙" w:hint="cs"/>
          <w:b/>
          <w:bCs/>
          <w:sz w:val="32"/>
          <w:szCs w:val="32"/>
          <w:cs/>
        </w:rPr>
        <w:t>มหาวิทยาลัย</w:t>
      </w:r>
      <w:r w:rsidR="007A096A" w:rsidRPr="00DE6B36">
        <w:rPr>
          <w:rFonts w:ascii="TH SarabunIT๙" w:hAnsi="TH SarabunIT๙" w:cs="TH SarabunIT๙" w:hint="cs"/>
          <w:b/>
          <w:bCs/>
          <w:sz w:val="32"/>
          <w:szCs w:val="32"/>
          <w:cs/>
        </w:rPr>
        <w:t>”</w:t>
      </w:r>
      <w:r w:rsidR="007A096A">
        <w:rPr>
          <w:rFonts w:ascii="TH SarabunIT๙" w:hAnsi="TH SarabunIT๙" w:cs="TH SarabunIT๙" w:hint="cs"/>
          <w:sz w:val="32"/>
          <w:szCs w:val="32"/>
          <w:cs/>
        </w:rPr>
        <w:t xml:space="preserve"> ฝ่ายหนึ่ง กับ </w:t>
      </w:r>
    </w:p>
    <w:p w14:paraId="2760DD83" w14:textId="62C9C134" w:rsidR="007A096A" w:rsidRDefault="00DE6B36" w:rsidP="00255759">
      <w:pPr>
        <w:tabs>
          <w:tab w:val="left" w:pos="851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บริษัท</w:t>
      </w:r>
      <w:r w:rsidR="007A096A">
        <w:rPr>
          <w:rFonts w:ascii="TH SarabunIT๙" w:hAnsi="TH SarabunIT๙" w:cs="TH SarabunIT๙" w:hint="cs"/>
          <w:sz w:val="32"/>
          <w:szCs w:val="32"/>
          <w:cs/>
        </w:rPr>
        <w:t>........................................................................</w:t>
      </w:r>
      <w:r w:rsidR="006930EA">
        <w:rPr>
          <w:rFonts w:ascii="TH SarabunIT๙" w:hAnsi="TH SarabunIT๙" w:cs="TH SarabunIT๙" w:hint="cs"/>
          <w:sz w:val="32"/>
          <w:szCs w:val="32"/>
          <w:cs/>
        </w:rPr>
        <w:t xml:space="preserve"> ซึ่งจดทะเบียนเป็นนิติบุคคล ณ สำนักงานทะเบียนหุ้นส่วนบริษัท ............................. มีสำนักงานใหญ่ตั้งอยู่เลขที่ ............ ถนน ........................... </w:t>
      </w:r>
      <w:r w:rsidR="00120298">
        <w:rPr>
          <w:rFonts w:ascii="TH SarabunIT๙" w:hAnsi="TH SarabunIT๙" w:cs="TH SarabunIT๙"/>
          <w:sz w:val="32"/>
          <w:szCs w:val="32"/>
          <w:cs/>
        </w:rPr>
        <w:br/>
      </w:r>
      <w:r w:rsidR="006930EA">
        <w:rPr>
          <w:rFonts w:ascii="TH SarabunIT๙" w:hAnsi="TH SarabunIT๙" w:cs="TH SarabunIT๙" w:hint="cs"/>
          <w:sz w:val="32"/>
          <w:szCs w:val="32"/>
          <w:cs/>
        </w:rPr>
        <w:t xml:space="preserve">ตำบล/แขวง ........................... อำเภอ/เขต ................................ จังหวัด ............................. </w:t>
      </w:r>
      <w:r w:rsidR="00120298">
        <w:rPr>
          <w:rFonts w:ascii="TH SarabunIT๙" w:hAnsi="TH SarabunIT๙" w:cs="TH SarabunIT๙"/>
          <w:sz w:val="32"/>
          <w:szCs w:val="32"/>
          <w:cs/>
        </w:rPr>
        <w:br/>
      </w:r>
      <w:r w:rsidR="006930EA">
        <w:rPr>
          <w:rFonts w:ascii="TH SarabunIT๙" w:hAnsi="TH SarabunIT๙" w:cs="TH SarabunIT๙" w:hint="cs"/>
          <w:sz w:val="32"/>
          <w:szCs w:val="32"/>
          <w:cs/>
        </w:rPr>
        <w:t>โดย ............................................ ผู้มีอำนาจลงนามผูกพันนิติบุคคล และได้รับใบอนุญาตประกอบธุรกิจประกันชีวิตตามกฎหมาย ปรากฏตามหนังสือรับรองของสำนักงานทะเบียนหุ้นส่วนบริษัท ..................................... ออกให้ ณ วันที่ ................. เดือน ....................... พ.ศ. .... (และหนังสือมอบอำนาจ</w:t>
      </w:r>
      <w:r w:rsidR="00255759">
        <w:rPr>
          <w:rFonts w:ascii="TH SarabunIT๙" w:hAnsi="TH SarabunIT๙" w:cs="TH SarabunIT๙" w:hint="cs"/>
          <w:sz w:val="32"/>
          <w:szCs w:val="32"/>
          <w:cs/>
        </w:rPr>
        <w:t xml:space="preserve">ลงวันที่ ...........................) และสำเนาใบอนุญาตประกอบธุรกิจประกันชีวิต ลงวันที่ ............................................... แนบท้ายสัญญานี้ </w:t>
      </w:r>
      <w:r w:rsidR="00120298">
        <w:rPr>
          <w:rFonts w:ascii="TH SarabunIT๙" w:hAnsi="TH SarabunIT๙" w:cs="TH SarabunIT๙"/>
          <w:sz w:val="32"/>
          <w:szCs w:val="32"/>
          <w:cs/>
        </w:rPr>
        <w:br/>
      </w:r>
      <w:r w:rsidR="00255759">
        <w:rPr>
          <w:rFonts w:ascii="TH SarabunIT๙" w:hAnsi="TH SarabunIT๙" w:cs="TH SarabunIT๙" w:hint="cs"/>
          <w:sz w:val="32"/>
          <w:szCs w:val="32"/>
          <w:cs/>
        </w:rPr>
        <w:t xml:space="preserve">ซึ่งต่อไปในสัญญานี้เรียกว่า </w:t>
      </w:r>
      <w:r w:rsidR="00255759" w:rsidRPr="00DE6B36">
        <w:rPr>
          <w:rFonts w:ascii="TH SarabunIT๙" w:hAnsi="TH SarabunIT๙" w:cs="TH SarabunIT๙" w:hint="cs"/>
          <w:b/>
          <w:bCs/>
          <w:sz w:val="32"/>
          <w:szCs w:val="32"/>
          <w:cs/>
        </w:rPr>
        <w:t>“</w:t>
      </w:r>
      <w:r w:rsidR="00767BC6">
        <w:rPr>
          <w:rFonts w:ascii="TH SarabunIT๙" w:hAnsi="TH SarabunIT๙" w:cs="TH SarabunIT๙" w:hint="cs"/>
          <w:b/>
          <w:bCs/>
          <w:sz w:val="32"/>
          <w:szCs w:val="32"/>
          <w:cs/>
        </w:rPr>
        <w:t>ผู้ให้สัญญา</w:t>
      </w:r>
      <w:r w:rsidR="00255759" w:rsidRPr="00DE6B36">
        <w:rPr>
          <w:rFonts w:ascii="TH SarabunIT๙" w:hAnsi="TH SarabunIT๙" w:cs="TH SarabunIT๙" w:hint="cs"/>
          <w:b/>
          <w:bCs/>
          <w:sz w:val="32"/>
          <w:szCs w:val="32"/>
          <w:cs/>
        </w:rPr>
        <w:t>”</w:t>
      </w:r>
      <w:r w:rsidR="00255759">
        <w:rPr>
          <w:rFonts w:ascii="TH SarabunIT๙" w:hAnsi="TH SarabunIT๙" w:cs="TH SarabunIT๙" w:hint="cs"/>
          <w:sz w:val="32"/>
          <w:szCs w:val="32"/>
          <w:cs/>
        </w:rPr>
        <w:t xml:space="preserve"> อีกฝ่ายหนึ่ง</w:t>
      </w:r>
    </w:p>
    <w:p w14:paraId="3E10544C" w14:textId="530D2D39" w:rsidR="00255759" w:rsidRDefault="00255759" w:rsidP="00255759">
      <w:pPr>
        <w:tabs>
          <w:tab w:val="left" w:pos="851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คู่สัญญาได้ตกลงกันมีข้อความ ดังต่อไปนี้ </w:t>
      </w:r>
    </w:p>
    <w:p w14:paraId="3B8CC26B" w14:textId="61B6517B" w:rsidR="00255759" w:rsidRDefault="00255759" w:rsidP="00255759">
      <w:pPr>
        <w:tabs>
          <w:tab w:val="left" w:pos="851"/>
          <w:tab w:val="left" w:pos="1560"/>
        </w:tabs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Pr="00255759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ข้อ 1. </w:t>
      </w:r>
      <w:r w:rsidRPr="00255759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Pr="00255759">
        <w:rPr>
          <w:rFonts w:ascii="TH SarabunIT๙" w:hAnsi="TH SarabunIT๙" w:cs="TH SarabunIT๙" w:hint="cs"/>
          <w:b/>
          <w:bCs/>
          <w:sz w:val="32"/>
          <w:szCs w:val="32"/>
          <w:cs/>
        </w:rPr>
        <w:t>ข้อตกลงการบริการรักษาพยาบาล</w:t>
      </w:r>
    </w:p>
    <w:p w14:paraId="2A60B7B2" w14:textId="6747EE5D" w:rsidR="00255759" w:rsidRDefault="00255759" w:rsidP="00255759">
      <w:pPr>
        <w:tabs>
          <w:tab w:val="left" w:pos="851"/>
          <w:tab w:val="left" w:pos="1560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คู่สัญญาตกลงให้โรงพยาบาลศูนย์การแพทย์ มหาวิทยาลัยวลัยลักษณ์ ซึ่งเป็นหน่วยงาน</w:t>
      </w:r>
      <w:r w:rsidR="0056704B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>ในสังกัดของมหาวิทยาลัย</w:t>
      </w:r>
      <w:r w:rsidR="0042508E">
        <w:rPr>
          <w:rFonts w:ascii="TH SarabunIT๙" w:hAnsi="TH SarabunIT๙" w:cs="TH SarabunIT๙" w:hint="cs"/>
          <w:sz w:val="32"/>
          <w:szCs w:val="32"/>
          <w:cs/>
        </w:rPr>
        <w:t xml:space="preserve"> ซึ่งต่อไปในสัญญานี้เรียกว่า </w:t>
      </w:r>
      <w:r w:rsidR="0042508E" w:rsidRPr="001663EA">
        <w:rPr>
          <w:rFonts w:ascii="TH SarabunIT๙" w:hAnsi="TH SarabunIT๙" w:cs="TH SarabunIT๙" w:hint="cs"/>
          <w:b/>
          <w:bCs/>
          <w:sz w:val="32"/>
          <w:szCs w:val="32"/>
          <w:cs/>
        </w:rPr>
        <w:t>“โรงพยาบาล”</w:t>
      </w:r>
      <w:r w:rsidR="0042508E">
        <w:rPr>
          <w:rFonts w:ascii="TH SarabunIT๙" w:hAnsi="TH SarabunIT๙" w:cs="TH SarabunIT๙" w:hint="cs"/>
          <w:sz w:val="32"/>
          <w:szCs w:val="32"/>
          <w:cs/>
        </w:rPr>
        <w:t xml:space="preserve"> ให้การบริการรักษาพยาบาล</w:t>
      </w:r>
      <w:r w:rsidR="0056704B">
        <w:rPr>
          <w:rFonts w:ascii="TH SarabunIT๙" w:hAnsi="TH SarabunIT๙" w:cs="TH SarabunIT๙"/>
          <w:sz w:val="32"/>
          <w:szCs w:val="32"/>
          <w:cs/>
        </w:rPr>
        <w:br/>
      </w:r>
      <w:r w:rsidR="0042508E">
        <w:rPr>
          <w:rFonts w:ascii="TH SarabunIT๙" w:hAnsi="TH SarabunIT๙" w:cs="TH SarabunIT๙" w:hint="cs"/>
          <w:sz w:val="32"/>
          <w:szCs w:val="32"/>
          <w:cs/>
        </w:rPr>
        <w:t>แก่ผู้เอาประกันภัยที่ทำสัญญาประกันภัยกับ</w:t>
      </w:r>
      <w:r w:rsidR="00767BC6">
        <w:rPr>
          <w:rFonts w:ascii="TH SarabunIT๙" w:hAnsi="TH SarabunIT๙" w:cs="TH SarabunIT๙" w:hint="cs"/>
          <w:sz w:val="32"/>
          <w:szCs w:val="32"/>
          <w:cs/>
        </w:rPr>
        <w:t>ผู้ให้สัญญา</w:t>
      </w:r>
      <w:r w:rsidR="0042508E">
        <w:rPr>
          <w:rFonts w:ascii="TH SarabunIT๙" w:hAnsi="TH SarabunIT๙" w:cs="TH SarabunIT๙" w:hint="cs"/>
          <w:sz w:val="32"/>
          <w:szCs w:val="32"/>
          <w:cs/>
        </w:rPr>
        <w:t xml:space="preserve"> โดยผู้เอาประกันภัยที่เข้ารับการบริการรักษาพยาบาลไม่ต้องชำระค่าใช้จ่ายในการบริการรักษาพยาบาลให้แก่มหาวิทยาลัย แต่</w:t>
      </w:r>
      <w:r w:rsidR="00767BC6">
        <w:rPr>
          <w:rFonts w:ascii="TH SarabunIT๙" w:hAnsi="TH SarabunIT๙" w:cs="TH SarabunIT๙" w:hint="cs"/>
          <w:sz w:val="32"/>
          <w:szCs w:val="32"/>
          <w:cs/>
        </w:rPr>
        <w:t>ผู้ให้สัญญา</w:t>
      </w:r>
      <w:r w:rsidR="0042508E">
        <w:rPr>
          <w:rFonts w:ascii="TH SarabunIT๙" w:hAnsi="TH SarabunIT๙" w:cs="TH SarabunIT๙" w:hint="cs"/>
          <w:sz w:val="32"/>
          <w:szCs w:val="32"/>
          <w:cs/>
        </w:rPr>
        <w:t>จะเป็นผู้ชำระค่าใช้จ่าย</w:t>
      </w:r>
      <w:r w:rsidR="0056704B">
        <w:rPr>
          <w:rFonts w:ascii="TH SarabunIT๙" w:hAnsi="TH SarabunIT๙" w:cs="TH SarabunIT๙"/>
          <w:sz w:val="32"/>
          <w:szCs w:val="32"/>
          <w:cs/>
        </w:rPr>
        <w:br/>
      </w:r>
      <w:r w:rsidR="0042508E">
        <w:rPr>
          <w:rFonts w:ascii="TH SarabunIT๙" w:hAnsi="TH SarabunIT๙" w:cs="TH SarabunIT๙" w:hint="cs"/>
          <w:sz w:val="32"/>
          <w:szCs w:val="32"/>
          <w:cs/>
        </w:rPr>
        <w:t xml:space="preserve">ในการบริการรักษาพยาบาลดังกล่าวให้แก่มหาวิทยาลัยโดยตรง ทั้งนี้ รายละเอียด หลักเกณฑ์ เงื่อนไข </w:t>
      </w:r>
      <w:r w:rsidR="0056704B">
        <w:rPr>
          <w:rFonts w:ascii="TH SarabunIT๙" w:hAnsi="TH SarabunIT๙" w:cs="TH SarabunIT๙"/>
          <w:sz w:val="32"/>
          <w:szCs w:val="32"/>
          <w:cs/>
        </w:rPr>
        <w:br/>
      </w:r>
      <w:r w:rsidR="0042508E">
        <w:rPr>
          <w:rFonts w:ascii="TH SarabunIT๙" w:hAnsi="TH SarabunIT๙" w:cs="TH SarabunIT๙" w:hint="cs"/>
          <w:sz w:val="32"/>
          <w:szCs w:val="32"/>
          <w:cs/>
        </w:rPr>
        <w:t>และขั้นตอนการปฏิบัติงาน เกี่ยวกับการบริการรักษาพยาบาลแก่ผู้เอาประกันภัยที่ทำสัญญาประกันภัยกับ</w:t>
      </w:r>
      <w:r w:rsidR="0056704B">
        <w:rPr>
          <w:rFonts w:ascii="TH SarabunIT๙" w:hAnsi="TH SarabunIT๙" w:cs="TH SarabunIT๙"/>
          <w:sz w:val="32"/>
          <w:szCs w:val="32"/>
          <w:cs/>
        </w:rPr>
        <w:br/>
      </w:r>
      <w:r w:rsidR="00767BC6">
        <w:rPr>
          <w:rFonts w:ascii="TH SarabunIT๙" w:hAnsi="TH SarabunIT๙" w:cs="TH SarabunIT๙" w:hint="cs"/>
          <w:sz w:val="32"/>
          <w:szCs w:val="32"/>
          <w:cs/>
        </w:rPr>
        <w:t>ผู้ให้สัญญา</w:t>
      </w:r>
      <w:r w:rsidR="0042508E">
        <w:rPr>
          <w:rFonts w:ascii="TH SarabunIT๙" w:hAnsi="TH SarabunIT๙" w:cs="TH SarabunIT๙" w:hint="cs"/>
          <w:sz w:val="32"/>
          <w:szCs w:val="32"/>
          <w:cs/>
        </w:rPr>
        <w:t>เป็นไปตามเอกสารแนบท้ายสัญญาผนวก ................. ผนวก ................. และผนวก .................</w:t>
      </w:r>
    </w:p>
    <w:p w14:paraId="4D906217" w14:textId="370FF34F" w:rsidR="0056704B" w:rsidRDefault="0056704B" w:rsidP="00255759">
      <w:pPr>
        <w:tabs>
          <w:tab w:val="left" w:pos="851"/>
          <w:tab w:val="left" w:pos="1560"/>
        </w:tabs>
        <w:jc w:val="thaiDistribute"/>
        <w:rPr>
          <w:rFonts w:ascii="TH SarabunIT๙" w:hAnsi="TH SarabunIT๙" w:cs="TH SarabunIT๙"/>
          <w:sz w:val="32"/>
          <w:szCs w:val="32"/>
        </w:rPr>
      </w:pPr>
    </w:p>
    <w:p w14:paraId="79F5E733" w14:textId="77777777" w:rsidR="0056704B" w:rsidRDefault="0056704B" w:rsidP="00255759">
      <w:pPr>
        <w:tabs>
          <w:tab w:val="left" w:pos="851"/>
          <w:tab w:val="left" w:pos="1560"/>
        </w:tabs>
        <w:jc w:val="thaiDistribute"/>
        <w:rPr>
          <w:rFonts w:ascii="TH SarabunIT๙" w:hAnsi="TH SarabunIT๙" w:cs="TH SarabunIT๙" w:hint="cs"/>
          <w:sz w:val="32"/>
          <w:szCs w:val="32"/>
        </w:rPr>
      </w:pPr>
    </w:p>
    <w:p w14:paraId="2195E310" w14:textId="69BDB501" w:rsidR="0042508E" w:rsidRDefault="0042508E" w:rsidP="00202A04">
      <w:pPr>
        <w:tabs>
          <w:tab w:val="left" w:pos="851"/>
          <w:tab w:val="left" w:pos="1560"/>
        </w:tabs>
        <w:spacing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lastRenderedPageBreak/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ข้อ 2.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เอกสารอันเป็นส่วนหนึ่งของสัญญา </w:t>
      </w:r>
    </w:p>
    <w:p w14:paraId="2DD5CCF8" w14:textId="7CCB7A81" w:rsidR="0042508E" w:rsidRDefault="0042508E" w:rsidP="00202A04">
      <w:pPr>
        <w:tabs>
          <w:tab w:val="left" w:pos="851"/>
          <w:tab w:val="left" w:pos="1560"/>
        </w:tabs>
        <w:spacing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เอกสารแนบท้ายสัญญาดังต่อไปนี้ให้ถือว่าเป็นส่วนหนึ่งของสัญญานี้ </w:t>
      </w:r>
    </w:p>
    <w:p w14:paraId="55AF8E26" w14:textId="77777777" w:rsidR="00202A04" w:rsidRDefault="0042508E" w:rsidP="00202A04">
      <w:pPr>
        <w:tabs>
          <w:tab w:val="left" w:pos="851"/>
          <w:tab w:val="left" w:pos="1560"/>
          <w:tab w:val="left" w:pos="1985"/>
        </w:tabs>
        <w:spacing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2.1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ผนวก 1 หลักเกณฑ์และเงื่อนไขการคุ้มครองและข้อยกเว้นความคุ้มครอง</w:t>
      </w:r>
    </w:p>
    <w:p w14:paraId="3AF41024" w14:textId="64463FDE" w:rsidR="0042508E" w:rsidRDefault="00202A04" w:rsidP="00202A04">
      <w:pPr>
        <w:tabs>
          <w:tab w:val="left" w:pos="851"/>
          <w:tab w:val="left" w:pos="1560"/>
          <w:tab w:val="left" w:pos="1985"/>
        </w:tabs>
        <w:spacing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42508E">
        <w:rPr>
          <w:rFonts w:ascii="TH SarabunIT๙" w:hAnsi="TH SarabunIT๙" w:cs="TH SarabunIT๙" w:hint="cs"/>
          <w:sz w:val="32"/>
          <w:szCs w:val="32"/>
          <w:cs/>
        </w:rPr>
        <w:t>ผู้เอาประกันภัยของ</w:t>
      </w:r>
      <w:r w:rsidR="00767BC6">
        <w:rPr>
          <w:rFonts w:ascii="TH SarabunIT๙" w:hAnsi="TH SarabunIT๙" w:cs="TH SarabunIT๙" w:hint="cs"/>
          <w:sz w:val="32"/>
          <w:szCs w:val="32"/>
          <w:cs/>
        </w:rPr>
        <w:t>ผู้ให้สัญญา</w:t>
      </w:r>
      <w:r w:rsidR="0042508E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EE285C">
        <w:rPr>
          <w:rFonts w:ascii="TH SarabunIT๙" w:hAnsi="TH SarabunIT๙" w:cs="TH SarabunIT๙"/>
          <w:sz w:val="32"/>
          <w:szCs w:val="32"/>
          <w:cs/>
        </w:rPr>
        <w:tab/>
      </w:r>
      <w:r w:rsidR="00EE285C">
        <w:rPr>
          <w:rFonts w:ascii="TH SarabunIT๙" w:hAnsi="TH SarabunIT๙" w:cs="TH SarabunIT๙"/>
          <w:sz w:val="32"/>
          <w:szCs w:val="32"/>
          <w:cs/>
        </w:rPr>
        <w:tab/>
      </w:r>
      <w:r w:rsidR="00EE285C">
        <w:rPr>
          <w:rFonts w:ascii="TH SarabunIT๙" w:hAnsi="TH SarabunIT๙" w:cs="TH SarabunIT๙"/>
          <w:sz w:val="32"/>
          <w:szCs w:val="32"/>
          <w:cs/>
        </w:rPr>
        <w:tab/>
      </w:r>
      <w:r w:rsidR="00EE285C">
        <w:rPr>
          <w:rFonts w:ascii="TH SarabunIT๙" w:hAnsi="TH SarabunIT๙" w:cs="TH SarabunIT๙" w:hint="cs"/>
          <w:sz w:val="32"/>
          <w:szCs w:val="32"/>
          <w:cs/>
        </w:rPr>
        <w:t xml:space="preserve">จำนวน ........ (.......) หน้า </w:t>
      </w:r>
    </w:p>
    <w:p w14:paraId="591C2B22" w14:textId="1B97754C" w:rsidR="00EE285C" w:rsidRDefault="00EE285C" w:rsidP="00202A04">
      <w:pPr>
        <w:tabs>
          <w:tab w:val="left" w:pos="851"/>
          <w:tab w:val="left" w:pos="1560"/>
          <w:tab w:val="left" w:pos="1985"/>
        </w:tabs>
        <w:spacing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2.2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ผนวก 2 รายละเอียดข้อกำหนดและขั้นตอนปฏิบัติของ</w:t>
      </w:r>
      <w:r w:rsidR="00767BC6">
        <w:rPr>
          <w:rFonts w:ascii="TH SarabunIT๙" w:hAnsi="TH SarabunIT๙" w:cs="TH SarabunIT๙" w:hint="cs"/>
          <w:sz w:val="32"/>
          <w:szCs w:val="32"/>
          <w:cs/>
        </w:rPr>
        <w:t>ผู้ให้สัญญา</w:t>
      </w:r>
      <w:r>
        <w:rPr>
          <w:rFonts w:ascii="TH SarabunIT๙" w:hAnsi="TH SarabunIT๙" w:cs="TH SarabunIT๙" w:hint="cs"/>
          <w:sz w:val="32"/>
          <w:szCs w:val="32"/>
          <w:cs/>
        </w:rPr>
        <w:t>ให้บริการ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รักษาพยาบาลผู้ป่วยที่เป็นผู้เอาประกันภัย 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จำนวน ........ (.......) หน้า </w:t>
      </w:r>
    </w:p>
    <w:p w14:paraId="548891B1" w14:textId="67327AD7" w:rsidR="00767BC6" w:rsidRDefault="00767BC6" w:rsidP="00202A04">
      <w:pPr>
        <w:tabs>
          <w:tab w:val="left" w:pos="851"/>
          <w:tab w:val="left" w:pos="1560"/>
          <w:tab w:val="left" w:pos="1985"/>
        </w:tabs>
        <w:spacing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2.3 ผนวก 3 หนังสือรับรองนิติบุคคล และหนังสือมอบอำนาจ </w:t>
      </w:r>
    </w:p>
    <w:p w14:paraId="169F8B36" w14:textId="754FE71D" w:rsidR="00767BC6" w:rsidRDefault="00767BC6" w:rsidP="00202A04">
      <w:pPr>
        <w:tabs>
          <w:tab w:val="left" w:pos="851"/>
          <w:tab w:val="left" w:pos="1560"/>
          <w:tab w:val="left" w:pos="1985"/>
        </w:tabs>
        <w:spacing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จำนวน ........ (.......) หน้า</w:t>
      </w:r>
    </w:p>
    <w:p w14:paraId="7BA1FDEA" w14:textId="6F01476C" w:rsidR="00EE285C" w:rsidRDefault="00EE285C" w:rsidP="00202A04">
      <w:pPr>
        <w:tabs>
          <w:tab w:val="left" w:pos="851"/>
          <w:tab w:val="left" w:pos="1560"/>
          <w:tab w:val="left" w:pos="1985"/>
        </w:tabs>
        <w:spacing w:before="120" w:after="0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7251F8">
        <w:rPr>
          <w:rFonts w:ascii="TH SarabunIT๙" w:hAnsi="TH SarabunIT๙" w:cs="TH SarabunIT๙" w:hint="cs"/>
          <w:sz w:val="32"/>
          <w:szCs w:val="32"/>
          <w:cs/>
        </w:rPr>
        <w:t>ความใดในเอกสารแนบท้ายสัญญาที่ขัดหรือแย้งกับ</w:t>
      </w:r>
      <w:r w:rsidR="00C44C59">
        <w:rPr>
          <w:rFonts w:ascii="TH SarabunIT๙" w:hAnsi="TH SarabunIT๙" w:cs="TH SarabunIT๙" w:hint="cs"/>
          <w:sz w:val="32"/>
          <w:szCs w:val="32"/>
          <w:cs/>
        </w:rPr>
        <w:t>ข้อความในสัญญานี้ ให้ใช้ข้อความ</w:t>
      </w:r>
      <w:r w:rsidR="00202A04">
        <w:rPr>
          <w:rFonts w:ascii="TH SarabunIT๙" w:hAnsi="TH SarabunIT๙" w:cs="TH SarabunIT๙"/>
          <w:sz w:val="32"/>
          <w:szCs w:val="32"/>
          <w:cs/>
        </w:rPr>
        <w:br/>
      </w:r>
      <w:r w:rsidR="00C44C59">
        <w:rPr>
          <w:rFonts w:ascii="TH SarabunIT๙" w:hAnsi="TH SarabunIT๙" w:cs="TH SarabunIT๙" w:hint="cs"/>
          <w:sz w:val="32"/>
          <w:szCs w:val="32"/>
          <w:cs/>
        </w:rPr>
        <w:t>ในสัญญานี้บังคับ และในกรณีที่เอกสารแนบท้ายสัญญาขัดหรือแย้งกันเอง ผู้ให้สัญญาจะต้องปฏิบัติตาม</w:t>
      </w:r>
      <w:r w:rsidR="00202A04">
        <w:rPr>
          <w:rFonts w:ascii="TH SarabunIT๙" w:hAnsi="TH SarabunIT๙" w:cs="TH SarabunIT๙"/>
          <w:sz w:val="32"/>
          <w:szCs w:val="32"/>
          <w:cs/>
        </w:rPr>
        <w:br/>
      </w:r>
      <w:r w:rsidR="00C44C59">
        <w:rPr>
          <w:rFonts w:ascii="TH SarabunIT๙" w:hAnsi="TH SarabunIT๙" w:cs="TH SarabunIT๙" w:hint="cs"/>
          <w:sz w:val="32"/>
          <w:szCs w:val="32"/>
          <w:cs/>
        </w:rPr>
        <w:t xml:space="preserve">คำวินิจฉัยของมหาวิทยาลัย คำวินิจฉัยของมหาวิทยาลัยให้ถือเป็นที่สุด และผู้ให้สัญญาไม่มีสิทธิเรียกร้องค่าเสียหายหรือค่าใช้จ่ายใด ๆ เพิ่มเติมจากมหาวิทยาลัยทั้งสิ้น </w:t>
      </w:r>
    </w:p>
    <w:p w14:paraId="6F0C63FA" w14:textId="450E90E4" w:rsidR="002A0E99" w:rsidRDefault="002A0E99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ข้อ 3.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บทนิยาม</w:t>
      </w:r>
    </w:p>
    <w:p w14:paraId="5AD9581D" w14:textId="4C607054" w:rsidR="002A0E99" w:rsidRDefault="002A0E99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8F4D65" w:rsidRPr="00202A04">
        <w:rPr>
          <w:rFonts w:ascii="TH SarabunIT๙" w:hAnsi="TH SarabunIT๙" w:cs="TH SarabunIT๙" w:hint="cs"/>
          <w:b/>
          <w:bCs/>
          <w:sz w:val="32"/>
          <w:szCs w:val="32"/>
          <w:cs/>
        </w:rPr>
        <w:t>“การบริการรักษาพยาบาล”</w:t>
      </w:r>
      <w:r w:rsidR="008F4D65">
        <w:rPr>
          <w:rFonts w:ascii="TH SarabunIT๙" w:hAnsi="TH SarabunIT๙" w:cs="TH SarabunIT๙" w:hint="cs"/>
          <w:sz w:val="32"/>
          <w:szCs w:val="32"/>
          <w:cs/>
        </w:rPr>
        <w:t xml:space="preserve"> หมายความว่า การบริการด้านการแพทย์และสาธารณสุขโดยตรงแก่ผู้เอาประกันภัยเพื่อการรักษาโรค การตรวจ</w:t>
      </w:r>
      <w:r w:rsidR="00B102E0">
        <w:rPr>
          <w:rFonts w:ascii="TH SarabunIT๙" w:hAnsi="TH SarabunIT๙" w:cs="TH SarabunIT๙" w:hint="cs"/>
          <w:sz w:val="32"/>
          <w:szCs w:val="32"/>
          <w:cs/>
        </w:rPr>
        <w:t>วินิจฉัย การฟื้นฟูสมรรถภาพที่จำเป็นต่อสุขภาพและการดำรงชีวิต และให้หมายความรวมถึงการตรวจสุขภาพ</w:t>
      </w:r>
      <w:r w:rsidR="00EF365C">
        <w:rPr>
          <w:rFonts w:ascii="TH SarabunIT๙" w:hAnsi="TH SarabunIT๙" w:cs="TH SarabunIT๙" w:hint="cs"/>
          <w:sz w:val="32"/>
          <w:szCs w:val="32"/>
          <w:cs/>
        </w:rPr>
        <w:t xml:space="preserve"> การเสริมสร้างสุขภาพ และการป้องกันโรคเพื่อประโยชน์ด้านสาธารณสุข</w:t>
      </w:r>
    </w:p>
    <w:p w14:paraId="2AC21A5D" w14:textId="6EB1BCD9" w:rsidR="00EF365C" w:rsidRDefault="00EF365C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Pr="00202A04">
        <w:rPr>
          <w:rFonts w:ascii="TH SarabunIT๙" w:hAnsi="TH SarabunIT๙" w:cs="TH SarabunIT๙" w:hint="cs"/>
          <w:b/>
          <w:bCs/>
          <w:sz w:val="32"/>
          <w:szCs w:val="32"/>
          <w:cs/>
        </w:rPr>
        <w:t>“ค่าใช้จ่ายในการบริการรักษาพยาบาล”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2A3364">
        <w:rPr>
          <w:rFonts w:ascii="TH SarabunIT๙" w:hAnsi="TH SarabunIT๙" w:cs="TH SarabunIT๙" w:hint="cs"/>
          <w:sz w:val="32"/>
          <w:szCs w:val="32"/>
          <w:cs/>
        </w:rPr>
        <w:t>หมายความว่า เงินที่มหาวิทยาลัยเรียกเก็บในการบริการรักษาพยาบาล</w:t>
      </w:r>
    </w:p>
    <w:p w14:paraId="33A6C93E" w14:textId="72137AA6" w:rsidR="002A3364" w:rsidRDefault="002A3364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Pr="00202A04">
        <w:rPr>
          <w:rFonts w:ascii="TH SarabunIT๙" w:hAnsi="TH SarabunIT๙" w:cs="TH SarabunIT๙" w:hint="cs"/>
          <w:b/>
          <w:bCs/>
          <w:sz w:val="32"/>
          <w:szCs w:val="32"/>
          <w:cs/>
        </w:rPr>
        <w:t>“ผู้เอาประกันภัย”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หมายความ ผู้ซึ่งทำสัญญาประกันภัยกับผู้ให้สัญญา และเข้ารับการบริการรักษาพยาบาลจากโรงพยาบาล</w:t>
      </w:r>
    </w:p>
    <w:p w14:paraId="70551EF3" w14:textId="08730B00" w:rsidR="002A3364" w:rsidRDefault="002A3364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ข้อ 4.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กำหนดอายุสัญญา </w:t>
      </w:r>
    </w:p>
    <w:p w14:paraId="4079A391" w14:textId="0CBF8113" w:rsidR="002A3364" w:rsidRDefault="002A3364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สัญญานี้มีผลบังคับ.......</w:t>
      </w:r>
      <w:r w:rsidR="00202A04">
        <w:rPr>
          <w:rFonts w:ascii="TH SarabunIT๙" w:hAnsi="TH SarabunIT๙" w:cs="TH SarabunIT๙" w:hint="cs"/>
          <w:sz w:val="32"/>
          <w:szCs w:val="32"/>
          <w:cs/>
        </w:rPr>
        <w:t>(.....)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ปี ตั้งแต่วันที่ ................. เดือน ..................... พ.ศ. ............... ถึงวันที่ ..................... เดือน ................... พ.ศ. ........................</w:t>
      </w:r>
    </w:p>
    <w:p w14:paraId="672FF1B4" w14:textId="39CBED21" w:rsidR="002A3364" w:rsidRPr="002A3364" w:rsidRDefault="002A3364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Pr="002A3364">
        <w:rPr>
          <w:rFonts w:ascii="TH SarabunIT๙" w:hAnsi="TH SarabunIT๙" w:cs="TH SarabunIT๙" w:hint="cs"/>
          <w:b/>
          <w:bCs/>
          <w:sz w:val="32"/>
          <w:szCs w:val="32"/>
          <w:cs/>
        </w:rPr>
        <w:t>ข้อ 5.</w:t>
      </w:r>
      <w:r w:rsidRPr="002A3364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Pr="002A3364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สิทธิและหน้าที่ของคู่สัญญา </w:t>
      </w:r>
    </w:p>
    <w:p w14:paraId="5F54EFEA" w14:textId="26377BCD" w:rsidR="002A3364" w:rsidRDefault="002A3364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5.1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4155E5">
        <w:rPr>
          <w:rFonts w:ascii="TH SarabunIT๙" w:hAnsi="TH SarabunIT๙" w:cs="TH SarabunIT๙" w:hint="cs"/>
          <w:sz w:val="32"/>
          <w:szCs w:val="32"/>
          <w:cs/>
        </w:rPr>
        <w:t xml:space="preserve">สัญญานี้ไม่ก่อให้เกิดสิทธิพิเศษใด ๆ แก่ผู้ให้สัญญาและผู้เอาประกันภัยนอกจากสิทธิอันจะพึงมีตามสัญญานี้หรือตามกฎหมาย ผู้ให้สัญญาและผู้เอาประกันภัยต้องปฏิบัติตามระเบียบ ข้อบังคับ หลักเกณฑ์ วิธีการ หรือคำสั่งเกี่ยวกับการรักษาพยาบาลที่โรงพยาบาลกำหนดไว้ </w:t>
      </w:r>
    </w:p>
    <w:p w14:paraId="399536F9" w14:textId="4B117B17" w:rsidR="004155E5" w:rsidRDefault="004155E5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5.2 </w:t>
      </w:r>
      <w:r w:rsidR="00ED1B44">
        <w:rPr>
          <w:rFonts w:ascii="TH SarabunIT๙" w:hAnsi="TH SarabunIT๙" w:cs="TH SarabunIT๙" w:hint="cs"/>
          <w:sz w:val="32"/>
          <w:szCs w:val="32"/>
          <w:cs/>
        </w:rPr>
        <w:t>เมื่อมีการขอเข้ารับบริการรักษาพยาบาล โดยอ้างสิทธิการได้รับความคุ้มครอง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ED1B44">
        <w:rPr>
          <w:rFonts w:ascii="TH SarabunIT๙" w:hAnsi="TH SarabunIT๙" w:cs="TH SarabunIT๙" w:hint="cs"/>
          <w:sz w:val="32"/>
          <w:szCs w:val="32"/>
          <w:cs/>
        </w:rPr>
        <w:t>ตามสัญญาประกันภัยที่ผู้เอาประกันภัยได้ทำไว้กับผู้ให้สัญญา โรงพยาบาล ต้องจัดให้มีการตรวจสอบ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ED1B44">
        <w:rPr>
          <w:rFonts w:ascii="TH SarabunIT๙" w:hAnsi="TH SarabunIT๙" w:cs="TH SarabunIT๙" w:hint="cs"/>
          <w:sz w:val="32"/>
          <w:szCs w:val="32"/>
          <w:cs/>
        </w:rPr>
        <w:t>ตามสมควรว่าบุคคลที่ขอเข้ารับบริการรักษาพยาบาลเป็นผู้เอาประกันภัยจริงหรือไม่ก่อนที่จะให้การบริการรักษาพยาบาลในครั้งนั้น ๆ โดยอาจตรวจสอบจากเอกสารที่แสดงว่าผู้ให้สัญญาส่งตัวบุคคลนั้นเข้ารับบริการรักษาพยาบาลหรือเอกสารที่ยืนยันการเป็นผู้เอาประกันภัย และพิจารณาประกอบกับบัตรประจำตัวประชาชนหรือเอกสารอื่นที่ทางราชการออกให้ซึ่งระบุชื่อ นามสกุล และเลขบัตรประจำตัวประชาชนและมีรูปถ่ายของบุคคลนั้นที่เอกสารนั้นหรือตรวจสอบด้วยวิธีอื่น ๆ ที่สามารถยืนยันตัวบุคคลนั้นได้ เว้นแต่เป็นการรักษาพยาบาลกรณีประสบอุบัติเหตุ</w:t>
      </w:r>
      <w:r w:rsidR="00713CCA">
        <w:rPr>
          <w:rFonts w:ascii="TH SarabunIT๙" w:hAnsi="TH SarabunIT๙" w:cs="TH SarabunIT๙" w:hint="cs"/>
          <w:sz w:val="32"/>
          <w:szCs w:val="32"/>
          <w:cs/>
        </w:rPr>
        <w:t>หรือเจ็บป่วยฉุกเฉินหรือมีเหตุจำเป็นอื่นใด ซึ่งทำให้ไม่อาจตรวจสอบ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713CCA">
        <w:rPr>
          <w:rFonts w:ascii="TH SarabunIT๙" w:hAnsi="TH SarabunIT๙" w:cs="TH SarabunIT๙" w:hint="cs"/>
          <w:sz w:val="32"/>
          <w:szCs w:val="32"/>
          <w:cs/>
        </w:rPr>
        <w:t xml:space="preserve">เพื่อยืนยันตัวบุคคลนั้นและการเป็นผู้เอาประกันภัยของบุคคลนั้นได้ในขณะนั้น โดยโรงพยาบาลต้องจัดให้มีการตรวจสอบเพื่อยืนยันตัวบุคคลนั้นและการเป็นผู้เอาประกันภัยของบุคคลนั้นด้วยวิธีการข้างต้นในภายหลังด้วย ทั้งนี้ โรงพยาบาลต้องแจ้งผลการตรวจสอบดังกล่าวให้ผู้ให้สัญญาทราบ </w:t>
      </w:r>
    </w:p>
    <w:p w14:paraId="753373CB" w14:textId="535206B4" w:rsidR="006D3DA3" w:rsidRDefault="006D3DA3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CB37AB">
        <w:rPr>
          <w:rFonts w:ascii="TH SarabunIT๙" w:hAnsi="TH SarabunIT๙" w:cs="TH SarabunIT๙" w:hint="cs"/>
          <w:sz w:val="32"/>
          <w:szCs w:val="32"/>
          <w:cs/>
        </w:rPr>
        <w:t xml:space="preserve">5.3 </w:t>
      </w:r>
      <w:r w:rsidR="00767679">
        <w:rPr>
          <w:rFonts w:ascii="TH SarabunIT๙" w:hAnsi="TH SarabunIT๙" w:cs="TH SarabunIT๙" w:hint="cs"/>
          <w:sz w:val="32"/>
          <w:szCs w:val="32"/>
          <w:cs/>
        </w:rPr>
        <w:t>เมื่อผู้ให้สัญญาได้รับแจ้งผลการตรวจสอบตามข้อ 5.2 แล้ว ผู้ให้สัญญาต้องตรวจสอบสิทธิของผู้เอาประกันภัยในการได้รับความคุ้มครองและข้อยกเว้นความคุ้มครองตามสัญญาประกันภัยที่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767679">
        <w:rPr>
          <w:rFonts w:ascii="TH SarabunIT๙" w:hAnsi="TH SarabunIT๙" w:cs="TH SarabunIT๙" w:hint="cs"/>
          <w:sz w:val="32"/>
          <w:szCs w:val="32"/>
          <w:cs/>
        </w:rPr>
        <w:t>ผู้เอาประกันภัยได้ทำไว้กับผู้ให้สัญญา แล้วแจ้งข้อมูลดังกล่าวให้โรงพยาบาลทราบเป็นหนังสือ โดยอาจแจ้ง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767679">
        <w:rPr>
          <w:rFonts w:ascii="TH SarabunIT๙" w:hAnsi="TH SarabunIT๙" w:cs="TH SarabunIT๙" w:hint="cs"/>
          <w:sz w:val="32"/>
          <w:szCs w:val="32"/>
          <w:cs/>
        </w:rPr>
        <w:t xml:space="preserve">ทางไปรษณีย์อิเล็กทรอนิกส์ โทรสาร หรือวิธีการอื่นใดที่มีหลักฐานเป็นหนังสือตามที่คู่สัญญาตกลงกัน ภายใน ...... (........) ชั่วโมง </w:t>
      </w:r>
      <w:r w:rsidR="00B60975">
        <w:rPr>
          <w:rFonts w:ascii="TH SarabunIT๙" w:hAnsi="TH SarabunIT๙" w:cs="TH SarabunIT๙" w:hint="cs"/>
          <w:sz w:val="32"/>
          <w:szCs w:val="32"/>
          <w:cs/>
        </w:rPr>
        <w:t>นับตั้งแต่เวลาที่โรงพยาบาล แจ้งผลการตรวจสอบตามข้อ 5.2 ทั้งนี้ หากมีความเสียหายอย่างใด ๆ เกิดขึ้นจากการที่ผู้ให้สัญญา พนักงาน ลูกจ้าง ตัวแทน หรือบุค</w:t>
      </w:r>
      <w:r w:rsidR="00261D61">
        <w:rPr>
          <w:rFonts w:ascii="TH SarabunIT๙" w:hAnsi="TH SarabunIT๙" w:cs="TH SarabunIT๙" w:hint="cs"/>
          <w:sz w:val="32"/>
          <w:szCs w:val="32"/>
          <w:cs/>
        </w:rPr>
        <w:t>ลากรของผู้ให้สัญญา แจ้งสิทธิของ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261D61">
        <w:rPr>
          <w:rFonts w:ascii="TH SarabunIT๙" w:hAnsi="TH SarabunIT๙" w:cs="TH SarabunIT๙" w:hint="cs"/>
          <w:sz w:val="32"/>
          <w:szCs w:val="32"/>
          <w:cs/>
        </w:rPr>
        <w:t xml:space="preserve">ผู้เอาประกันภัยในการได้รับความคุ้มครองและข้อยกเว้นความคุ้มครองตามสัญญาประกันภัยดังกล่าวล่าช้า 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261D61">
        <w:rPr>
          <w:rFonts w:ascii="TH SarabunIT๙" w:hAnsi="TH SarabunIT๙" w:cs="TH SarabunIT๙" w:hint="cs"/>
          <w:sz w:val="32"/>
          <w:szCs w:val="32"/>
          <w:cs/>
        </w:rPr>
        <w:t xml:space="preserve">หรือผิดพลาดคลาดเคลื่อนไปไม่ว่าด้วยเหตุใด ๆ ผู้ให้สัญญาตกลงจะรับผิดชอบในความเสียหายทั้งหมดที่เกิดขึ้นแก่มหาวิทยาลัย ผู้เอาประกันภัย หรือบุคคลอื่นใดที่เกี่ยวข้อง </w:t>
      </w:r>
    </w:p>
    <w:p w14:paraId="53A622AE" w14:textId="34CC0FA2" w:rsidR="00E93A86" w:rsidRDefault="00E93A86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5.4 โรงพยาบาลต้องแจ้งผู้เอาประกันภัยให้ทราบถึงสิทธิในการได้รับความคุ้มครอง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>และข้อยกเว้นความคุ้มครองเกี่ยวกับการเข้ารับบริการรักษาพยาบาลตามข้อมูลที่ได้รับแจ้งจากผู้ให้สัญญา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ตามข้อ 5.3 และรายละเอียดค่าใช้จ่ายในการบริการรักษาพยาบาลทั้งในส่วนที่ผู้เอาประกันภัยได้รับความคุ้มครองซึ่งผู้เอาประกันภัยไม่ต้องชำระให้แก่ </w:t>
      </w:r>
      <w:r w:rsidR="004566B5">
        <w:rPr>
          <w:rFonts w:ascii="TH SarabunIT๙" w:hAnsi="TH SarabunIT๙" w:cs="TH SarabunIT๙" w:hint="cs"/>
          <w:sz w:val="32"/>
          <w:szCs w:val="32"/>
          <w:cs/>
        </w:rPr>
        <w:t>มหาวิทยาลัยเอง รวมทั้งแจ้งผู้เอาประกันให้ทราบถึงสิทธิอื่น ๆ ของตนเกี่ยวกับการบริการรักษาพยาบาล เช่น สิทธิของข้าราชการหรือพนักงานรัฐวิสาหกิจ สิทธิตามกฎหมายประกันสังคม สิทธิตามกฎหมายหลักประกันสุขภาพแห่งชาติ เป็นต้น ทั้งนี้ โรงพยาบาล ต้องจัดให้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4566B5">
        <w:rPr>
          <w:rFonts w:ascii="TH SarabunIT๙" w:hAnsi="TH SarabunIT๙" w:cs="TH SarabunIT๙" w:hint="cs"/>
          <w:sz w:val="32"/>
          <w:szCs w:val="32"/>
          <w:cs/>
        </w:rPr>
        <w:t xml:space="preserve">ผู้เอาประกันภัยลงลายมือชื่อรับทราบค่าใช้จ่ายในการบริการรักษาพยาบาลดังกล่าวด้วย </w:t>
      </w:r>
    </w:p>
    <w:p w14:paraId="7744E3EC" w14:textId="13808801" w:rsidR="00381D9D" w:rsidRDefault="00381D9D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5.5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9F3B51">
        <w:rPr>
          <w:rFonts w:ascii="TH SarabunIT๙" w:hAnsi="TH SarabunIT๙" w:cs="TH SarabunIT๙" w:hint="cs"/>
          <w:sz w:val="32"/>
          <w:szCs w:val="32"/>
          <w:cs/>
        </w:rPr>
        <w:t>ผู้ให้สัญญาตกลงให้โรงพยาบาลแจ้งรายละเอียดเกี่ยวกับค่าใช้จ่ายในการบริการรักษาพยาบาลผู้เอาประกันภัย โดยส่งเอกสารที่เกี่ยวข้องให้แก่ผู้ให้สัญญาทางระบบอิเล็กทรอนิกส์หรือด้วย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9F3B51">
        <w:rPr>
          <w:rFonts w:ascii="TH SarabunIT๙" w:hAnsi="TH SarabunIT๙" w:cs="TH SarabunIT๙" w:hint="cs"/>
          <w:sz w:val="32"/>
          <w:szCs w:val="32"/>
          <w:cs/>
        </w:rPr>
        <w:t xml:space="preserve">วิธีอื่นใดตามที่คู่สัญญาตกลงกัน ดังนี้ </w:t>
      </w:r>
    </w:p>
    <w:p w14:paraId="6263BF3F" w14:textId="44EE5326" w:rsidR="009F3B51" w:rsidRDefault="009F3B51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(1)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 w:rsidR="00BB290E">
        <w:rPr>
          <w:rFonts w:ascii="TH SarabunIT๙" w:hAnsi="TH SarabunIT๙" w:cs="TH SarabunIT๙" w:hint="cs"/>
          <w:sz w:val="32"/>
          <w:szCs w:val="32"/>
          <w:cs/>
        </w:rPr>
        <w:t>สำเนาบัตรประจำตัวประชาชนของผู้เอาประกันภัยหรือสำเนาเอกสารอื่นที่ทางราชการออกให้ซึ่งระบุชื่อ นามสกุล และเลขประจำตัวประชาชนและมีรูปถ่ายของผู้เอาประกันภัย</w:t>
      </w:r>
      <w:r w:rsidR="00553AF1">
        <w:rPr>
          <w:rFonts w:ascii="TH SarabunIT๙" w:hAnsi="TH SarabunIT๙" w:cs="TH SarabunIT๙" w:hint="cs"/>
          <w:sz w:val="32"/>
          <w:szCs w:val="32"/>
          <w:cs/>
        </w:rPr>
        <w:t>ที่เอกสารนั้น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553AF1">
        <w:rPr>
          <w:rFonts w:ascii="TH SarabunIT๙" w:hAnsi="TH SarabunIT๙" w:cs="TH SarabunIT๙" w:hint="cs"/>
          <w:sz w:val="32"/>
          <w:szCs w:val="32"/>
          <w:cs/>
        </w:rPr>
        <w:t>หรือสำเนาเอกสารอื่น</w:t>
      </w:r>
      <w:r w:rsidR="00DD0AB3">
        <w:rPr>
          <w:rFonts w:ascii="TH SarabunIT๙" w:hAnsi="TH SarabunIT๙" w:cs="TH SarabunIT๙" w:hint="cs"/>
          <w:sz w:val="32"/>
          <w:szCs w:val="32"/>
          <w:cs/>
        </w:rPr>
        <w:t xml:space="preserve">ที่สามารถยืนยันตัวบุคคลผู้เอาประกันภัยได้ </w:t>
      </w:r>
      <w:r w:rsidR="00EE3FFC">
        <w:rPr>
          <w:rFonts w:ascii="TH SarabunIT๙" w:hAnsi="TH SarabunIT๙" w:cs="TH SarabunIT๙" w:hint="cs"/>
          <w:sz w:val="32"/>
          <w:szCs w:val="32"/>
          <w:cs/>
        </w:rPr>
        <w:t>และสำเนาบัตรประจำตัวผู้เอาประกันภัยหรือสำเนาเอกสารอื่นที่แสดงความเป็นผู้เอาประกันภัย</w:t>
      </w:r>
    </w:p>
    <w:p w14:paraId="751A32B4" w14:textId="3A256C89" w:rsidR="00EE3FFC" w:rsidRDefault="00BA2307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(2)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เอกสารแจ้งรายละเอียดค่าใช้จ่ายในการบริการรักษาพยาบาลผู้เอาประกันภัย</w:t>
      </w:r>
    </w:p>
    <w:p w14:paraId="48C1845C" w14:textId="68072BD1" w:rsidR="00784C3E" w:rsidRDefault="00784C3E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(3)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เอกสารการตรวจสอบสิทธิของผู้</w:t>
      </w:r>
      <w:r w:rsidR="00E460FF">
        <w:rPr>
          <w:rFonts w:ascii="TH SarabunIT๙" w:hAnsi="TH SarabunIT๙" w:cs="TH SarabunIT๙" w:hint="cs"/>
          <w:sz w:val="32"/>
          <w:szCs w:val="32"/>
          <w:cs/>
        </w:rPr>
        <w:t xml:space="preserve">เอาประกันภัยตามข้อ 5.3 หรือระบบอิเล็กทรอนิกส์ หรือระบบหรือวิธีการอื่นใดตามที่คู่สัญญาตกลงกัน </w:t>
      </w:r>
    </w:p>
    <w:p w14:paraId="7628CCC9" w14:textId="5F7A31F3" w:rsidR="00E460FF" w:rsidRDefault="00E460FF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(4) </w:t>
      </w:r>
      <w:r w:rsidR="005E4A49">
        <w:rPr>
          <w:rFonts w:ascii="TH SarabunIT๙" w:hAnsi="TH SarabunIT๙" w:cs="TH SarabunIT๙"/>
          <w:sz w:val="32"/>
          <w:szCs w:val="32"/>
          <w:cs/>
        </w:rPr>
        <w:tab/>
      </w:r>
      <w:r w:rsidR="005E4A49">
        <w:rPr>
          <w:rFonts w:ascii="TH SarabunIT๙" w:hAnsi="TH SarabunIT๙" w:cs="TH SarabunIT๙" w:hint="cs"/>
          <w:sz w:val="32"/>
          <w:szCs w:val="32"/>
          <w:cs/>
        </w:rPr>
        <w:t>ใบรับรองแพทย์</w:t>
      </w:r>
    </w:p>
    <w:p w14:paraId="0AD0BA5A" w14:textId="49007771" w:rsidR="005E4A49" w:rsidRDefault="005E4A49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(5)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เอกสารอื่น ๆ ที่เกี่ยวข้อง (ถ้ามี)</w:t>
      </w:r>
    </w:p>
    <w:p w14:paraId="31F2F701" w14:textId="3E542CE1" w:rsidR="005E4A49" w:rsidRDefault="005E4A49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ข้อ 6.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การชำระหนี้ของผู้ให้สัญญา</w:t>
      </w:r>
    </w:p>
    <w:p w14:paraId="3E4A857C" w14:textId="3F406CE8" w:rsidR="005E4A49" w:rsidRDefault="005E4A49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6.1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ผู้ให้สัญญาต้องชำระค่าใช้จ่ายในการบริการรักษาพยาบาลผู้เอาประกันภัยเต็มจำนวนทั้งหมดที่โรงพยาบาลแจ้งตามข้อ 5.5 ให้แก่มหาวิทยาลัย ภายใน ............ (........) วัน นับถัดจากวันที่รับแจ้งจากโรงพยาบาลตามวิธีการในข้อ 5.5</w:t>
      </w:r>
    </w:p>
    <w:p w14:paraId="259EC598" w14:textId="2455DBA4" w:rsidR="005E4A49" w:rsidRDefault="005E4A49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6.2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ถ้าผู้ให้สัญญาไม่ชำระค่าใช้จ่ายในการบริการรักษาพยาบาลผู้เอาประกันภัยหรือ</w:t>
      </w:r>
      <w:r w:rsidR="00C10670">
        <w:rPr>
          <w:rFonts w:ascii="TH SarabunIT๙" w:hAnsi="TH SarabunIT๙" w:cs="TH SarabunIT๙" w:hint="cs"/>
          <w:sz w:val="32"/>
          <w:szCs w:val="32"/>
          <w:cs/>
        </w:rPr>
        <w:t xml:space="preserve">ชำระไม่ครบถ้วนภายในเวลาที่กำหนดไว้ในข้อ 6.1 </w:t>
      </w:r>
      <w:r w:rsidR="008A37F5">
        <w:rPr>
          <w:rFonts w:ascii="TH SarabunIT๙" w:hAnsi="TH SarabunIT๙" w:cs="TH SarabunIT๙" w:hint="cs"/>
          <w:sz w:val="32"/>
          <w:szCs w:val="32"/>
          <w:cs/>
        </w:rPr>
        <w:t>ผู้</w:t>
      </w:r>
      <w:r w:rsidR="003F711A">
        <w:rPr>
          <w:rFonts w:ascii="TH SarabunIT๙" w:hAnsi="TH SarabunIT๙" w:cs="TH SarabunIT๙" w:hint="cs"/>
          <w:sz w:val="32"/>
          <w:szCs w:val="32"/>
          <w:cs/>
        </w:rPr>
        <w:t>ให้สัญญาตกลงจะชำระดอกเบี้ยสำหรับการผิดนัดชำระค่าใช้จ่ายในการบริการรักษาพยาบาลผู้เอาประกันภัยดังกล่าวในอัตราร้อยละ 7.5 (เจ็ดจุดห้า) ต่อปี จนกว่า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3F711A">
        <w:rPr>
          <w:rFonts w:ascii="TH SarabunIT๙" w:hAnsi="TH SarabunIT๙" w:cs="TH SarabunIT๙" w:hint="cs"/>
          <w:sz w:val="32"/>
          <w:szCs w:val="32"/>
          <w:cs/>
        </w:rPr>
        <w:t>จะชำระครบถ้วนถูกต้องให้แก่มหาวิทยาลัย</w:t>
      </w:r>
      <w:r w:rsidR="00B40226">
        <w:rPr>
          <w:rFonts w:ascii="TH SarabunIT๙" w:hAnsi="TH SarabunIT๙" w:cs="TH SarabunIT๙" w:hint="cs"/>
          <w:sz w:val="32"/>
          <w:szCs w:val="32"/>
          <w:cs/>
        </w:rPr>
        <w:t xml:space="preserve"> นอกจากนี้ ผู้ให้สัญญาตกลงจะชำระค่าปรับให้แก่มหาวิทยาลัย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B40226">
        <w:rPr>
          <w:rFonts w:ascii="TH SarabunIT๙" w:hAnsi="TH SarabunIT๙" w:cs="TH SarabunIT๙" w:hint="cs"/>
          <w:sz w:val="32"/>
          <w:szCs w:val="32"/>
          <w:cs/>
        </w:rPr>
        <w:t>เป็นรายวันในอัตราร้อยละ ..... (.......) ของค่าใช้จ่ายในการบริการรักษาพยาบาลผู้เอาประกันภัยที่ผู้ให้สัญญา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B40226">
        <w:rPr>
          <w:rFonts w:ascii="TH SarabunIT๙" w:hAnsi="TH SarabunIT๙" w:cs="TH SarabunIT๙" w:hint="cs"/>
          <w:sz w:val="32"/>
          <w:szCs w:val="32"/>
          <w:cs/>
        </w:rPr>
        <w:t xml:space="preserve">ยังไม่ได้ชำระให้ครบถ้วนถูกต้องตามสัญญาจนกว่าจะชำระครบถ้วนถูกต้อง และผู้ให้สัญญาตกลงจะชำระค่าเสียหายจากการที่ผู้ให้สัญญาชำระค่าใช้จ่ายในการบริการรักษาพยาบาลผู้เอาประกันภัยล่าช้าในส่วนเกินกว่าจำนวนค่าปรับดังกล่าวให้แก่มหาวิทยาลัยอีกด้วย ทั้งนี้ ไม่กระทบต่อสิทธิของมหาวิทยาลัยที่จะบอกเลิกสัญญา ตามข้อ </w:t>
      </w:r>
      <w:r w:rsidR="00C85A2A">
        <w:rPr>
          <w:rFonts w:ascii="TH SarabunIT๙" w:hAnsi="TH SarabunIT๙" w:cs="TH SarabunIT๙" w:hint="cs"/>
          <w:sz w:val="32"/>
          <w:szCs w:val="32"/>
          <w:cs/>
        </w:rPr>
        <w:t>8</w:t>
      </w:r>
    </w:p>
    <w:p w14:paraId="74CE6F3E" w14:textId="164CEEE4" w:rsidR="00B40226" w:rsidRDefault="00B40226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ข้อ 7.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ความรับผิดของผู้ให้สัญญา</w:t>
      </w:r>
    </w:p>
    <w:p w14:paraId="2075501C" w14:textId="51B12C6F" w:rsidR="00B40226" w:rsidRDefault="00B40226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หากการดำเนินงานตามสัญญานี้หรือการอื่นที่เกี่ยวข้องของผู้ให้สัญญา พนักงาน ลูกจ้าง ตัวแทน หรือบุคลากรของผู้ให้สัญญา ก่อให้เกิดความเสียหายอย่างใด ๆ แก่มหาวิทยาลัย หรือบุคคลอื่นใด 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>ผู้ให้สัญญาต้องรับผิดชอบและแก้ไขความเสียหายที่เกิดขึ้นให้เป็นที่เรียบร้อยโดยเร็วด้วยค่าใช้จ่ายของ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>ผู้ให้สัญญาเองทั้งสิ้น หากมหาวิทยาลัยถูกเรียกร้องหรือฟ้องร้องหรือต้องชดใช้ค่าเสียหายให้แก่บุคคลภายนอกผู้ให้สัญญาจะต้องดำเนินการทุกประการเพื่อให้ข้อพิพาทนั้นระงับสิ้นไปโดยเร็วและดำเนินการให้มีการว่าต่างหรือแก้ต่างหรือดำเนินคดีให้แก่มหาวิทยาลัยด้วยค่าใช้จ่ายของผู้ให้สัญญาเองทั้งสิ้น รวมทั้งผู้ให้สัญญาต้องชดใช้ค่าเสียหายนั้น ๆ ตลอดจนค่าใช้จ่ายใด ๆ อันเกิดจากการถูกเรียกร้องหรือฟ้องร้องให้แก่มหาวิทยาลัยทันที</w:t>
      </w:r>
    </w:p>
    <w:p w14:paraId="53AC4854" w14:textId="447DF308" w:rsidR="00C85A2A" w:rsidRDefault="00C85A2A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ข้อ 8.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การบอกเลิกสัญญา</w:t>
      </w:r>
    </w:p>
    <w:p w14:paraId="2EE15984" w14:textId="564DF63C" w:rsidR="00C85A2A" w:rsidRDefault="00C85A2A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มหาวิทยาลัยมีสิทธิบอกเลิกสัญญาได้ทันทีในเหตุดังต่อไปนี้ </w:t>
      </w:r>
    </w:p>
    <w:p w14:paraId="07EC4F44" w14:textId="7D807CCC" w:rsidR="00C85A2A" w:rsidRDefault="00C85A2A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(1) มีเหตุอันควรเชื่อว่า ผู้ให้สัญญาไม่สามารถปฏิบัติตามสัญญาได้ </w:t>
      </w:r>
    </w:p>
    <w:p w14:paraId="4540A20F" w14:textId="0782BEB4" w:rsidR="00C85A2A" w:rsidRDefault="00C85A2A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(2) </w:t>
      </w:r>
      <w:r w:rsidR="00A7670D">
        <w:rPr>
          <w:rFonts w:ascii="TH SarabunIT๙" w:hAnsi="TH SarabunIT๙" w:cs="TH SarabunIT๙" w:hint="cs"/>
          <w:sz w:val="32"/>
          <w:szCs w:val="32"/>
          <w:cs/>
        </w:rPr>
        <w:t xml:space="preserve">ผู้ให้สัญญากระทำผิดสัญญาข้อใดข้อหนึ่งในส่วนอันเป็นสาระสำคัญหรือเพิกเฉยไม่แก้ไขข้อบกพร่องตามที่ได้รับแจ้งเป็นหนังสือจากมหาวิทยาลัยให้แล้วเสร็จภายในเวลาที่มหาวิทยาลัยกำหนด </w:t>
      </w:r>
    </w:p>
    <w:p w14:paraId="3DDAC214" w14:textId="150289ED" w:rsidR="00A7670D" w:rsidRDefault="00A7670D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(3) </w:t>
      </w:r>
      <w:r w:rsidR="00BC554A">
        <w:rPr>
          <w:rFonts w:ascii="TH SarabunIT๙" w:hAnsi="TH SarabunIT๙" w:cs="TH SarabunIT๙" w:hint="cs"/>
          <w:sz w:val="32"/>
          <w:szCs w:val="32"/>
          <w:cs/>
        </w:rPr>
        <w:t>ผู้ให้สัญญาถูกศาลสั่งพิทักษ์ทรัพย์เด็ดขาดหรือมีคำพิพากษาให้ล้มละลายหรือ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BC554A">
        <w:rPr>
          <w:rFonts w:ascii="TH SarabunIT๙" w:hAnsi="TH SarabunIT๙" w:cs="TH SarabunIT๙" w:hint="cs"/>
          <w:sz w:val="32"/>
          <w:szCs w:val="32"/>
          <w:cs/>
        </w:rPr>
        <w:t xml:space="preserve">เข้าสู่กระบวนการฟื้นฟูกิจการ อันทำให้ไม่สามารถดำเนินงานตามสัญญานี้ต่อไปได้อย่างมีประสิทธิภาพ </w:t>
      </w:r>
    </w:p>
    <w:p w14:paraId="3BB10B21" w14:textId="1D71F648" w:rsidR="00BC554A" w:rsidRDefault="00BC554A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(4) </w:t>
      </w:r>
      <w:r w:rsidR="00064BEF">
        <w:rPr>
          <w:rFonts w:ascii="TH SarabunIT๙" w:hAnsi="TH SarabunIT๙" w:cs="TH SarabunIT๙" w:hint="cs"/>
          <w:sz w:val="32"/>
          <w:szCs w:val="32"/>
          <w:cs/>
        </w:rPr>
        <w:t>ผู้ให้สัญญาไม่ชำระค่าใช้จ่ายในการบริการรักษาพยาบาลผู้เอาประกันภัยหรือชำระ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 w:rsidR="00064BEF">
        <w:rPr>
          <w:rFonts w:ascii="TH SarabunIT๙" w:hAnsi="TH SarabunIT๙" w:cs="TH SarabunIT๙" w:hint="cs"/>
          <w:sz w:val="32"/>
          <w:szCs w:val="32"/>
          <w:cs/>
        </w:rPr>
        <w:t xml:space="preserve">ไม่ครบถ้วนภายในเวลาที่กำหนดไว้ตามความในข้อ 6.1 และข้อ 6.2 </w:t>
      </w:r>
    </w:p>
    <w:p w14:paraId="74AFFC3D" w14:textId="1531FF41" w:rsidR="007F5B50" w:rsidRDefault="007F5B50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นอกจากเหตุตามความในวรรคหนึ่งแล้ว คู่สัญญามีสิทธิบอกเลิกสัญญาก่อนครบกำหนดอายุสัญญาตามข้อ 4 ได้ โดยแจ้งให้คู่สัญญาอีกฝ่ายหนึ่งทราบล่วงหน้าเป็นหนังสือไม่น้อยกว่า .........(..........) วัน </w:t>
      </w:r>
    </w:p>
    <w:p w14:paraId="3A1A209A" w14:textId="72D8B170" w:rsidR="007F5B50" w:rsidRDefault="007F5B50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ทั้งนี้ การบอกเลิกสัญญาไม่กระทบสิทธิของผู้เอาประกันภัยซึ่งอยู่ในระหว่างการรับบริการรักษาพยาบาล โดยโรงพยาบาลยังต้องให้บริการรักษาพยาบาลจนกว่าผู้เอาประกันภัยไม่จำเป็นต้องพักรักษาตัวในโรงพยาบาลอีกต่อไป และผู้ให้สัญญายังต้องชำระค่าใช้จ่ายในการบริการรักษาพยาบาลผู้เอาประกันภัย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ตามข้อตกลงในสัญญานี้ </w:t>
      </w:r>
    </w:p>
    <w:p w14:paraId="09AFCED6" w14:textId="3D5EA47A" w:rsidR="007F5B50" w:rsidRDefault="007F5B50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ในกรณีที่มหาวิทยาลัยไม่ใช้สิทธิบอกเลิกสัญญาตามวรรคหนึ่ง ไม่ถือว่ามหาวิทยาลัย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>สละสิทธิในการกล่าวอ้างเหตุบอกเลิกสัญญาดังกล่าวและไม่เป็นเหตุให้ผู้ให้สัญญาหลุดพ้นจากความรับผิด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ตามสัญญา </w:t>
      </w:r>
    </w:p>
    <w:p w14:paraId="3FBFDC53" w14:textId="588889FD" w:rsidR="00F3614E" w:rsidRDefault="00F3614E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ข้อ 9.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การงดหรือลดค่าปรับ หรือการขยายเวลาในการปฏิบัติตามสัญญา</w:t>
      </w:r>
    </w:p>
    <w:p w14:paraId="0922A646" w14:textId="7E1BFCB6" w:rsidR="00F3614E" w:rsidRDefault="00F3614E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ในกรณีมีเหตุเกิดจากความผิดหรือความบกพร่องของมหาวิทยาลัย หรือเหตุสุดวิสัย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>หรือเกิดจากพฤติการณ์อันหนึ่งอันใดที่ผู้ให้สัญญาไม่ต้องรับผิดตามกฎหมาย ทำให้ผู้ให้สัญญาไม่สามารถชำระค่าใช้จ่ายในการบริการรักษาพยาบาลผู้เอาประกันภัยได้ครบถ้วนภายในเวลาที่กำหนดไว้ในข้อ 6.1 ผู้ให้สัญญาจะต้องแจ้งเหตุหรือพฤติการณ์ดังกล่าวพร้อมหลักฐานเป็นหนังสือให้มหาวิทยาลัยทราบ เพื่อของดหรือลดค่าปรับหรือขยายเวลาในการชำระค่าใช้จ่ายในการบริการรักษาพยาบาลผู้เอาประกันภัยออกไป ภายใน 15 (สิบห้า) วัน นับถัดจากวันที่เหตุนั้นสิ้นสุดลง</w:t>
      </w:r>
    </w:p>
    <w:p w14:paraId="2B3D1440" w14:textId="12DFCEB0" w:rsidR="00F3614E" w:rsidRDefault="00F3614E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หากผู้ให้สัญญาไม่ปฏิบัติให้เป็นไปตามความในวรรคหนึ่ง ให้ถือว่าผู้ให้สัญญาสละสิทธิเรียกร้องที่จะของดหรือลดค่าปรับหรือขยายเวลาในการชำระค่าใช้จ่ายในการบริการรักษาพยาบาล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ผู้เอาประกันภัยออกไปโดยไม่มีเงื่อนไขใด ๆ ทั้งสิ้น เว้นแต่กรณีเหตุเกิดจากความผิดหรือความบกพร่องของฝ่ายมหาวิทยาลัย ซึ่งมีหลักฐานชัดแจ้งหรือมหาวิทยาลัยทราบดีอยู่แล้วตั้งแต่ต้น </w:t>
      </w:r>
    </w:p>
    <w:p w14:paraId="3DCE32AC" w14:textId="2F08F7F3" w:rsidR="002B2B1C" w:rsidRDefault="002B2B1C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การงดหรือลดค่าปรับ หรือขยายเวลาในการชำระค่าใช้จ่ายในการบริการรักษาพยาบาล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ผู้เอาประกันออกไปตามวรรคหนึ่ง อยู่ในดุลพินิจของมหาวิทยาลัยที่จะพิจารณาตามที่เห็นสมควร </w:t>
      </w:r>
    </w:p>
    <w:p w14:paraId="6E3B1F36" w14:textId="6239F303" w:rsidR="002B2B1C" w:rsidRDefault="002B2B1C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ข้อ 10.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การรักษาความลับ</w:t>
      </w:r>
    </w:p>
    <w:p w14:paraId="642CB771" w14:textId="219951E4" w:rsidR="002B2B1C" w:rsidRDefault="002B2B1C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คู่สัญญา พนักงาน ลูกจ้าง ตัวแทน หรือบุคลากรของคู่สัญญาจะไม่เอาไป เปิดเผย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หรือนำไปใช้ซึ่งข้อมูลที่เกี่ยวกับหรือได้มาจากการดำเนินการตามสัญญานี้ หรือกระทำด้วยประการใด ๆ 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>ให้บุคคลอื่นเอาไปเปิดเผย นำไป หรือเข้าถึงโดยมิชอบซึ่งข้อมูลดังกล่าว หรือกระทำการใด ๆ อันเป็นการคัดลอก เลียนแบบทำสำเนา บันทึก หรือดัดแปลงข้อมูลดังกล่าว หรือกระทำการอื่นใดเกี่ยวกับข้อมูลดังกล่าวเพื่อวัตถุประสงค์อื่นนอกเหนือจากที่กำหนดไว้ในสัญญานี้ เว้นแต่จะได้รับความยินยอมเป็นหนังสือจากคู่สัญญาอีกฝ่ายหนึ่ง หรือเป็นการดำเนินการตามที่กฎหมายกำหนด</w:t>
      </w:r>
    </w:p>
    <w:p w14:paraId="6C752314" w14:textId="506C604C" w:rsidR="002B2B1C" w:rsidRDefault="002B2B1C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ข้อ 11.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การใช้ตราสัญลักษณ์ และ/หรือเครื่องหมายการค้า</w:t>
      </w:r>
    </w:p>
    <w:p w14:paraId="68B71E92" w14:textId="11E76203" w:rsidR="002B2B1C" w:rsidRPr="002B2B1C" w:rsidRDefault="002B2B1C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คู่สัญญามีสิทธิใช้ตราสัญลักษณ์ และ/หรือเครื่องหมายการค้าของคู่สัญญาอีกฝ่ายหนึ่ง</w:t>
      </w:r>
      <w:r w:rsidR="0019704B">
        <w:rPr>
          <w:rFonts w:ascii="TH SarabunIT๙" w:hAnsi="TH SarabunIT๙" w:cs="TH SarabunIT๙"/>
          <w:sz w:val="32"/>
          <w:szCs w:val="32"/>
          <w:cs/>
        </w:rPr>
        <w:br/>
      </w:r>
      <w:bookmarkStart w:id="0" w:name="_GoBack"/>
      <w:bookmarkEnd w:id="0"/>
      <w:r>
        <w:rPr>
          <w:rFonts w:ascii="TH SarabunIT๙" w:hAnsi="TH SarabunIT๙" w:cs="TH SarabunIT๙" w:hint="cs"/>
          <w:sz w:val="32"/>
          <w:szCs w:val="32"/>
          <w:cs/>
        </w:rPr>
        <w:t>ในสิ่งพิมพ์ สื่อโฆษณา และสื่ออิเล็กทรอนิกส์ใด ๆ เท่าที่จำเป็นในการรักษาพยาบาลหรือปฏิบัติตามสัญญานี้เท่านั้น และต้องไม่กระทบสิทธิของผู้ป่วยหรือผู้เอาประกันภัย และให้ใช้ด้วยความระมัดระวังและอยู่ในขอบเขตที่กฎหมายอนุญาตให้กระทำได้เท่านั้น หากการใช้ตราสัญลักษณ์ และ/หรือเครื่องหมายการค้าดังกล่าวก่อให้เกิดความเสียหายขึ้น คู่สัญญาฝ่ายที่ก่อให้เกิดความเสียหายต้องรับผิดในความเสียหายดังกล่าวโดยสิ้นเชิง</w:t>
      </w:r>
    </w:p>
    <w:p w14:paraId="20BCC0E0" w14:textId="50BE2A42" w:rsidR="000000F8" w:rsidRPr="002A3364" w:rsidRDefault="000000F8" w:rsidP="0042508E">
      <w:pPr>
        <w:tabs>
          <w:tab w:val="left" w:pos="851"/>
          <w:tab w:val="left" w:pos="1560"/>
          <w:tab w:val="left" w:pos="1985"/>
        </w:tabs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สัญญานี้ทำขึ้นเป็นสองฉบับมีข้อความถูกต้องตรงกัน คู่สัญญาได้อ่านและเข้าใจข้อความโดยละเอียดตลอดแล้ว จึงได้ลงลายมือชื่อพร้อมทั้งประทับตรา (ถ้ามี) ไว้เป็นสำคัญต่อหน้าพยาน และคู่สัญญาต่างยึดถือไว้</w:t>
      </w:r>
      <w:r w:rsidR="00882655">
        <w:rPr>
          <w:rFonts w:ascii="TH SarabunIT๙" w:hAnsi="TH SarabunIT๙" w:cs="TH SarabunIT๙" w:hint="cs"/>
          <w:sz w:val="32"/>
          <w:szCs w:val="32"/>
          <w:cs/>
        </w:rPr>
        <w:t>ฝ่ายละหนึ่งฉบับ</w:t>
      </w:r>
    </w:p>
    <w:p w14:paraId="50491BCC" w14:textId="77777777" w:rsidR="00767BC6" w:rsidRPr="00D14A5B" w:rsidRDefault="00255759" w:rsidP="00D14A5B">
      <w:pPr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</w:p>
    <w:tbl>
      <w:tblPr>
        <w:tblW w:w="9764" w:type="dxa"/>
        <w:jc w:val="center"/>
        <w:tblLayout w:type="fixed"/>
        <w:tblLook w:val="04A0" w:firstRow="1" w:lastRow="0" w:firstColumn="1" w:lastColumn="0" w:noHBand="0" w:noVBand="1"/>
      </w:tblPr>
      <w:tblGrid>
        <w:gridCol w:w="4740"/>
        <w:gridCol w:w="284"/>
        <w:gridCol w:w="4740"/>
      </w:tblGrid>
      <w:tr w:rsidR="00767BC6" w:rsidRPr="00B121D6" w14:paraId="4ADB58FA" w14:textId="77777777" w:rsidTr="00A876C3">
        <w:trPr>
          <w:jc w:val="center"/>
        </w:trPr>
        <w:tc>
          <w:tcPr>
            <w:tcW w:w="4740" w:type="dxa"/>
            <w:shd w:val="clear" w:color="auto" w:fill="auto"/>
          </w:tcPr>
          <w:p w14:paraId="1FBC3D59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bookmarkStart w:id="1" w:name="_Hlk205456435"/>
          </w:p>
          <w:p w14:paraId="138A49D0" w14:textId="15F9B68D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ลงชื่อ......................................................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มหาวิทยาลัย</w:t>
            </w:r>
          </w:p>
        </w:tc>
        <w:tc>
          <w:tcPr>
            <w:tcW w:w="284" w:type="dxa"/>
          </w:tcPr>
          <w:p w14:paraId="3B3E792B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740" w:type="dxa"/>
            <w:shd w:val="clear" w:color="auto" w:fill="auto"/>
          </w:tcPr>
          <w:p w14:paraId="66BB40D5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38B31FE5" w14:textId="4847AC8F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ลงชื่อ.......................................................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ผู้ให้สัญญา</w:t>
            </w:r>
          </w:p>
        </w:tc>
      </w:tr>
      <w:tr w:rsidR="00767BC6" w:rsidRPr="00B121D6" w14:paraId="4531F48B" w14:textId="77777777" w:rsidTr="00A876C3">
        <w:trPr>
          <w:jc w:val="center"/>
        </w:trPr>
        <w:tc>
          <w:tcPr>
            <w:tcW w:w="4740" w:type="dxa"/>
            <w:shd w:val="clear" w:color="auto" w:fill="auto"/>
          </w:tcPr>
          <w:p w14:paraId="5BF13EEB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(ศาสตราจารย์ ดร.สมบัติ ธำรงธัญวงศ์)</w:t>
            </w:r>
          </w:p>
        </w:tc>
        <w:tc>
          <w:tcPr>
            <w:tcW w:w="284" w:type="dxa"/>
          </w:tcPr>
          <w:p w14:paraId="51079DE1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740" w:type="dxa"/>
            <w:shd w:val="clear" w:color="auto" w:fill="auto"/>
          </w:tcPr>
          <w:p w14:paraId="2C4098C8" w14:textId="211A443C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(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................................</w:t>
            </w: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)</w:t>
            </w:r>
          </w:p>
        </w:tc>
      </w:tr>
      <w:tr w:rsidR="00767BC6" w:rsidRPr="00B121D6" w14:paraId="21B17A45" w14:textId="77777777" w:rsidTr="00A876C3">
        <w:trPr>
          <w:jc w:val="center"/>
        </w:trPr>
        <w:tc>
          <w:tcPr>
            <w:tcW w:w="4740" w:type="dxa"/>
            <w:shd w:val="clear" w:color="auto" w:fill="auto"/>
          </w:tcPr>
          <w:p w14:paraId="287F41B4" w14:textId="27DD096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อธิการบดีมหาวิทยาลัยวลัยลักษณ์</w:t>
            </w: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br/>
            </w:r>
          </w:p>
        </w:tc>
        <w:tc>
          <w:tcPr>
            <w:tcW w:w="284" w:type="dxa"/>
          </w:tcPr>
          <w:p w14:paraId="35085BA0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740" w:type="dxa"/>
            <w:shd w:val="clear" w:color="auto" w:fill="auto"/>
          </w:tcPr>
          <w:p w14:paraId="1CAFDCAC" w14:textId="07B87769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767BC6" w:rsidRPr="00B121D6" w14:paraId="50328388" w14:textId="77777777" w:rsidTr="00A876C3">
        <w:trPr>
          <w:jc w:val="center"/>
        </w:trPr>
        <w:tc>
          <w:tcPr>
            <w:tcW w:w="4740" w:type="dxa"/>
            <w:shd w:val="clear" w:color="auto" w:fill="auto"/>
          </w:tcPr>
          <w:p w14:paraId="30AC5CFE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84" w:type="dxa"/>
          </w:tcPr>
          <w:p w14:paraId="5F785164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740" w:type="dxa"/>
            <w:shd w:val="clear" w:color="auto" w:fill="auto"/>
          </w:tcPr>
          <w:p w14:paraId="25D7505B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767BC6" w:rsidRPr="00B121D6" w14:paraId="3FF4D167" w14:textId="77777777" w:rsidTr="00A876C3">
        <w:trPr>
          <w:jc w:val="center"/>
        </w:trPr>
        <w:tc>
          <w:tcPr>
            <w:tcW w:w="4740" w:type="dxa"/>
            <w:shd w:val="clear" w:color="auto" w:fill="auto"/>
          </w:tcPr>
          <w:p w14:paraId="0B421DAF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84" w:type="dxa"/>
          </w:tcPr>
          <w:p w14:paraId="02797EBF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740" w:type="dxa"/>
            <w:shd w:val="clear" w:color="auto" w:fill="auto"/>
          </w:tcPr>
          <w:p w14:paraId="0A001365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767BC6" w:rsidRPr="00B121D6" w14:paraId="26BF3E4D" w14:textId="77777777" w:rsidTr="00A876C3">
        <w:trPr>
          <w:jc w:val="center"/>
        </w:trPr>
        <w:tc>
          <w:tcPr>
            <w:tcW w:w="4740" w:type="dxa"/>
            <w:shd w:val="clear" w:color="auto" w:fill="auto"/>
          </w:tcPr>
          <w:p w14:paraId="2E12205F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08709D67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ลงชื่อ........................................................พยาน</w:t>
            </w:r>
          </w:p>
        </w:tc>
        <w:tc>
          <w:tcPr>
            <w:tcW w:w="284" w:type="dxa"/>
          </w:tcPr>
          <w:p w14:paraId="6353376E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740" w:type="dxa"/>
            <w:shd w:val="clear" w:color="auto" w:fill="auto"/>
          </w:tcPr>
          <w:p w14:paraId="0A826DF3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48C0C7D6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ลงชื่อ........................................................พยาน</w:t>
            </w:r>
          </w:p>
        </w:tc>
      </w:tr>
      <w:tr w:rsidR="00767BC6" w:rsidRPr="00B121D6" w14:paraId="713C786C" w14:textId="77777777" w:rsidTr="00A876C3">
        <w:trPr>
          <w:jc w:val="center"/>
        </w:trPr>
        <w:tc>
          <w:tcPr>
            <w:tcW w:w="4740" w:type="dxa"/>
            <w:shd w:val="clear" w:color="auto" w:fill="auto"/>
          </w:tcPr>
          <w:p w14:paraId="11C5D67C" w14:textId="6CA52DA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(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.........................................</w:t>
            </w: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)</w:t>
            </w:r>
          </w:p>
        </w:tc>
        <w:tc>
          <w:tcPr>
            <w:tcW w:w="284" w:type="dxa"/>
          </w:tcPr>
          <w:p w14:paraId="6DC20399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740" w:type="dxa"/>
            <w:shd w:val="clear" w:color="auto" w:fill="auto"/>
          </w:tcPr>
          <w:p w14:paraId="4710F965" w14:textId="0F9DB5AB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(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.......................................</w:t>
            </w: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)</w:t>
            </w:r>
          </w:p>
        </w:tc>
      </w:tr>
      <w:tr w:rsidR="00767BC6" w:rsidRPr="00B121D6" w14:paraId="57B4F075" w14:textId="77777777" w:rsidTr="00A876C3">
        <w:trPr>
          <w:jc w:val="center"/>
        </w:trPr>
        <w:tc>
          <w:tcPr>
            <w:tcW w:w="4740" w:type="dxa"/>
            <w:shd w:val="clear" w:color="auto" w:fill="auto"/>
          </w:tcPr>
          <w:p w14:paraId="37E4B42E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t>รักษาการแทนผู้อำนวยการศูนย์การแพทย์</w:t>
            </w:r>
            <w:r w:rsidRPr="00B121D6">
              <w:rPr>
                <w:rFonts w:ascii="TH SarabunIT๙" w:hAnsi="TH SarabunIT๙" w:cs="TH SarabunIT๙"/>
                <w:sz w:val="32"/>
                <w:szCs w:val="32"/>
                <w:cs/>
              </w:rPr>
              <w:br/>
              <w:t>มหาวิทยาลัยวลัยลักษณ์</w:t>
            </w:r>
          </w:p>
        </w:tc>
        <w:tc>
          <w:tcPr>
            <w:tcW w:w="284" w:type="dxa"/>
          </w:tcPr>
          <w:p w14:paraId="5BE126BF" w14:textId="77777777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740" w:type="dxa"/>
            <w:shd w:val="clear" w:color="auto" w:fill="auto"/>
          </w:tcPr>
          <w:p w14:paraId="679845A6" w14:textId="14DCA0FC" w:rsidR="00767BC6" w:rsidRPr="00B121D6" w:rsidRDefault="00767BC6" w:rsidP="00767BC6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...........................................</w:t>
            </w:r>
          </w:p>
        </w:tc>
      </w:tr>
      <w:bookmarkEnd w:id="1"/>
    </w:tbl>
    <w:p w14:paraId="3B0FAF9D" w14:textId="76B6723A" w:rsidR="00255759" w:rsidRPr="00D14A5B" w:rsidRDefault="00255759" w:rsidP="00D14A5B">
      <w:pPr>
        <w:jc w:val="thaiDistribute"/>
        <w:rPr>
          <w:rFonts w:ascii="TH SarabunIT๙" w:hAnsi="TH SarabunIT๙" w:cs="TH SarabunIT๙"/>
          <w:sz w:val="32"/>
          <w:szCs w:val="32"/>
        </w:rPr>
      </w:pPr>
    </w:p>
    <w:sectPr w:rsidR="00255759" w:rsidRPr="00D14A5B" w:rsidSect="00202A04">
      <w:headerReference w:type="default" r:id="rId7"/>
      <w:pgSz w:w="11906" w:h="16838" w:code="9"/>
      <w:pgMar w:top="1440" w:right="1418" w:bottom="1440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27926" w14:textId="77777777" w:rsidR="00D64DAD" w:rsidRDefault="00D64DAD" w:rsidP="00202A04">
      <w:pPr>
        <w:spacing w:after="0" w:line="240" w:lineRule="auto"/>
      </w:pPr>
      <w:r>
        <w:separator/>
      </w:r>
    </w:p>
  </w:endnote>
  <w:endnote w:type="continuationSeparator" w:id="0">
    <w:p w14:paraId="1F462896" w14:textId="77777777" w:rsidR="00D64DAD" w:rsidRDefault="00D64DAD" w:rsidP="00202A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H SarabunIT๙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634DE" w14:textId="77777777" w:rsidR="00D64DAD" w:rsidRDefault="00D64DAD" w:rsidP="00202A04">
      <w:pPr>
        <w:spacing w:after="0" w:line="240" w:lineRule="auto"/>
      </w:pPr>
      <w:r>
        <w:separator/>
      </w:r>
    </w:p>
  </w:footnote>
  <w:footnote w:type="continuationSeparator" w:id="0">
    <w:p w14:paraId="2FCC1438" w14:textId="77777777" w:rsidR="00D64DAD" w:rsidRDefault="00D64DAD" w:rsidP="00202A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61273993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noProof/>
        <w:sz w:val="32"/>
        <w:szCs w:val="40"/>
      </w:rPr>
    </w:sdtEndPr>
    <w:sdtContent>
      <w:p w14:paraId="5A4AAFD1" w14:textId="25312B8E" w:rsidR="00202A04" w:rsidRPr="00202A04" w:rsidRDefault="00202A04">
        <w:pPr>
          <w:pStyle w:val="Header"/>
          <w:jc w:val="center"/>
          <w:rPr>
            <w:rFonts w:ascii="TH SarabunIT๙" w:hAnsi="TH SarabunIT๙" w:cs="TH SarabunIT๙"/>
            <w:sz w:val="32"/>
            <w:szCs w:val="40"/>
          </w:rPr>
        </w:pPr>
        <w:r w:rsidRPr="00202A04">
          <w:rPr>
            <w:rFonts w:ascii="TH SarabunIT๙" w:hAnsi="TH SarabunIT๙" w:cs="TH SarabunIT๙"/>
            <w:sz w:val="32"/>
            <w:szCs w:val="40"/>
          </w:rPr>
          <w:fldChar w:fldCharType="begin"/>
        </w:r>
        <w:r w:rsidRPr="00202A04">
          <w:rPr>
            <w:rFonts w:ascii="TH SarabunIT๙" w:hAnsi="TH SarabunIT๙" w:cs="TH SarabunIT๙"/>
            <w:sz w:val="32"/>
            <w:szCs w:val="40"/>
          </w:rPr>
          <w:instrText xml:space="preserve"> PAGE   \* MERGEFORMAT </w:instrText>
        </w:r>
        <w:r w:rsidRPr="00202A04">
          <w:rPr>
            <w:rFonts w:ascii="TH SarabunIT๙" w:hAnsi="TH SarabunIT๙" w:cs="TH SarabunIT๙"/>
            <w:sz w:val="32"/>
            <w:szCs w:val="40"/>
          </w:rPr>
          <w:fldChar w:fldCharType="separate"/>
        </w:r>
        <w:r w:rsidRPr="00202A04">
          <w:rPr>
            <w:rFonts w:ascii="TH SarabunIT๙" w:hAnsi="TH SarabunIT๙" w:cs="TH SarabunIT๙"/>
            <w:noProof/>
            <w:sz w:val="32"/>
            <w:szCs w:val="40"/>
          </w:rPr>
          <w:t>2</w:t>
        </w:r>
        <w:r w:rsidRPr="00202A04">
          <w:rPr>
            <w:rFonts w:ascii="TH SarabunIT๙" w:hAnsi="TH SarabunIT๙" w:cs="TH SarabunIT๙"/>
            <w:noProof/>
            <w:sz w:val="32"/>
            <w:szCs w:val="40"/>
          </w:rPr>
          <w:fldChar w:fldCharType="end"/>
        </w:r>
      </w:p>
    </w:sdtContent>
  </w:sdt>
  <w:p w14:paraId="002B3E41" w14:textId="77777777" w:rsidR="00202A04" w:rsidRDefault="00202A0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1NjI3MDMzMzQxtTRT0lEKTi0uzszPAykwrQUA7RpOeiwAAAA="/>
  </w:docVars>
  <w:rsids>
    <w:rsidRoot w:val="0072743D"/>
    <w:rsid w:val="000000F8"/>
    <w:rsid w:val="00064BEF"/>
    <w:rsid w:val="000E7006"/>
    <w:rsid w:val="00120298"/>
    <w:rsid w:val="001663EA"/>
    <w:rsid w:val="0019704B"/>
    <w:rsid w:val="00202A04"/>
    <w:rsid w:val="00255759"/>
    <w:rsid w:val="00261D61"/>
    <w:rsid w:val="002A0E99"/>
    <w:rsid w:val="002A3364"/>
    <w:rsid w:val="002B2B1C"/>
    <w:rsid w:val="00381D9D"/>
    <w:rsid w:val="003C21EC"/>
    <w:rsid w:val="003F711A"/>
    <w:rsid w:val="004155E5"/>
    <w:rsid w:val="0042508E"/>
    <w:rsid w:val="004566B5"/>
    <w:rsid w:val="0049604F"/>
    <w:rsid w:val="00553AF1"/>
    <w:rsid w:val="0056704B"/>
    <w:rsid w:val="005E4A49"/>
    <w:rsid w:val="006930EA"/>
    <w:rsid w:val="006D3DA3"/>
    <w:rsid w:val="00713CCA"/>
    <w:rsid w:val="007251F8"/>
    <w:rsid w:val="0072743D"/>
    <w:rsid w:val="00767679"/>
    <w:rsid w:val="00767BC6"/>
    <w:rsid w:val="00784C3E"/>
    <w:rsid w:val="007A096A"/>
    <w:rsid w:val="007F5B50"/>
    <w:rsid w:val="00882655"/>
    <w:rsid w:val="008A37F5"/>
    <w:rsid w:val="008F4D65"/>
    <w:rsid w:val="008F680E"/>
    <w:rsid w:val="009F3B51"/>
    <w:rsid w:val="00A357F0"/>
    <w:rsid w:val="00A7670D"/>
    <w:rsid w:val="00AC1B33"/>
    <w:rsid w:val="00B102E0"/>
    <w:rsid w:val="00B40226"/>
    <w:rsid w:val="00B60975"/>
    <w:rsid w:val="00B61951"/>
    <w:rsid w:val="00BA2307"/>
    <w:rsid w:val="00BB290E"/>
    <w:rsid w:val="00BC554A"/>
    <w:rsid w:val="00C10670"/>
    <w:rsid w:val="00C44C59"/>
    <w:rsid w:val="00C85A2A"/>
    <w:rsid w:val="00CB37AB"/>
    <w:rsid w:val="00CF6784"/>
    <w:rsid w:val="00D14A5B"/>
    <w:rsid w:val="00D64DAD"/>
    <w:rsid w:val="00DD0AB3"/>
    <w:rsid w:val="00DE6B36"/>
    <w:rsid w:val="00E460FF"/>
    <w:rsid w:val="00E93A86"/>
    <w:rsid w:val="00ED1B44"/>
    <w:rsid w:val="00EE285C"/>
    <w:rsid w:val="00EE3FFC"/>
    <w:rsid w:val="00EF365C"/>
    <w:rsid w:val="00F36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713EC"/>
  <w15:chartTrackingRefBased/>
  <w15:docId w15:val="{DD1E603C-2042-4D4E-9E05-449054453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2A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A04"/>
  </w:style>
  <w:style w:type="paragraph" w:styleId="Footer">
    <w:name w:val="footer"/>
    <w:basedOn w:val="Normal"/>
    <w:link w:val="FooterChar"/>
    <w:uiPriority w:val="99"/>
    <w:unhideWhenUsed/>
    <w:rsid w:val="00202A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A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6</Pages>
  <Words>1970</Words>
  <Characters>11234</Characters>
  <Application>Microsoft Office Word</Application>
  <DocSecurity>0</DocSecurity>
  <Lines>93</Lines>
  <Paragraphs>26</Paragraphs>
  <ScaleCrop>false</ScaleCrop>
  <Company/>
  <LinksUpToDate>false</LinksUpToDate>
  <CharactersWithSpaces>1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วนิดา ศรีถาวร</dc:creator>
  <cp:keywords/>
  <dc:description/>
  <cp:lastModifiedBy>วนิดา ศรีถาวร</cp:lastModifiedBy>
  <cp:revision>63</cp:revision>
  <dcterms:created xsi:type="dcterms:W3CDTF">2025-06-16T07:31:00Z</dcterms:created>
  <dcterms:modified xsi:type="dcterms:W3CDTF">2025-08-07T09:04:00Z</dcterms:modified>
</cp:coreProperties>
</file>